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>
          <w:pPr>
            <w:pStyle w:val="af3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  <w:bookmarkStart w:id="0" w:name="_GoBack"/>
          <w:bookmarkEnd w:id="0"/>
        </w:p>
        <w:p w14:paraId="48BED3C9" w14:textId="4D32A5E0" w:rsidR="009A016F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69684019" w:history="1">
            <w:r w:rsidR="009A016F" w:rsidRPr="00633456">
              <w:rPr>
                <w:rStyle w:val="aa"/>
                <w:rFonts w:ascii="標楷體" w:hAnsi="標楷體" w:hint="eastAsia"/>
              </w:rPr>
              <w:t>一、</w:t>
            </w:r>
            <w:r w:rsidR="009A016F" w:rsidRPr="00633456">
              <w:rPr>
                <w:rStyle w:val="aa"/>
                <w:rFonts w:ascii="標楷體" w:hAnsi="標楷體"/>
              </w:rPr>
              <w:t xml:space="preserve">MAMP </w:t>
            </w:r>
            <w:r w:rsidR="009A016F" w:rsidRPr="00633456">
              <w:rPr>
                <w:rStyle w:val="aa"/>
                <w:rFonts w:ascii="標楷體" w:hAnsi="標楷體" w:hint="eastAsia"/>
              </w:rPr>
              <w:t>安裝（</w:t>
            </w:r>
            <w:r w:rsidR="009A016F" w:rsidRPr="00633456">
              <w:rPr>
                <w:rStyle w:val="aa"/>
                <w:rFonts w:ascii="標楷體" w:hAnsi="標楷體"/>
              </w:rPr>
              <w:t xml:space="preserve">Windows </w:t>
            </w:r>
            <w:r w:rsidR="009A016F" w:rsidRPr="00633456">
              <w:rPr>
                <w:rStyle w:val="aa"/>
                <w:rFonts w:ascii="標楷體" w:hAnsi="標楷體" w:hint="eastAsia"/>
              </w:rPr>
              <w:t>版本）</w:t>
            </w:r>
            <w:r w:rsidR="009A016F">
              <w:rPr>
                <w:webHidden/>
              </w:rPr>
              <w:tab/>
            </w:r>
            <w:r w:rsidR="009A016F">
              <w:rPr>
                <w:webHidden/>
              </w:rPr>
              <w:fldChar w:fldCharType="begin"/>
            </w:r>
            <w:r w:rsidR="009A016F">
              <w:rPr>
                <w:webHidden/>
              </w:rPr>
              <w:instrText xml:space="preserve"> PAGEREF _Toc69684019 \h </w:instrText>
            </w:r>
            <w:r w:rsidR="009A016F">
              <w:rPr>
                <w:webHidden/>
              </w:rPr>
            </w:r>
            <w:r w:rsidR="009A016F">
              <w:rPr>
                <w:webHidden/>
              </w:rPr>
              <w:fldChar w:fldCharType="separate"/>
            </w:r>
            <w:r w:rsidR="009A016F">
              <w:rPr>
                <w:webHidden/>
              </w:rPr>
              <w:t>1</w:t>
            </w:r>
            <w:r w:rsidR="009A016F">
              <w:rPr>
                <w:webHidden/>
              </w:rPr>
              <w:fldChar w:fldCharType="end"/>
            </w:r>
          </w:hyperlink>
        </w:p>
        <w:p w14:paraId="5BCF919F" w14:textId="4545CD1D" w:rsidR="009A016F" w:rsidRDefault="009A016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84020" w:history="1">
            <w:r w:rsidRPr="00633456">
              <w:rPr>
                <w:rStyle w:val="aa"/>
                <w:rFonts w:ascii="標楷體" w:hAnsi="標楷體" w:hint="eastAsia"/>
              </w:rPr>
              <w:t>二、</w:t>
            </w:r>
            <w:r w:rsidRPr="00633456">
              <w:rPr>
                <w:rStyle w:val="aa"/>
                <w:rFonts w:ascii="標楷體" w:hAnsi="標楷體"/>
              </w:rPr>
              <w:t>XAMPP</w:t>
            </w:r>
            <w:r w:rsidRPr="00633456">
              <w:rPr>
                <w:rStyle w:val="aa"/>
                <w:rFonts w:ascii="標楷體" w:hAnsi="標楷體" w:hint="eastAsia"/>
              </w:rPr>
              <w:t>安裝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840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4512652A" w14:textId="1412F834" w:rsidR="009A016F" w:rsidRDefault="009A016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84021" w:history="1">
            <w:r w:rsidRPr="00633456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840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6DBFE561" w14:textId="0FFCD6FC" w:rsidR="009A016F" w:rsidRDefault="009A016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84022" w:history="1">
            <w:r w:rsidRPr="00633456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840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75CFB45E" w14:textId="07A373C6" w:rsidR="009A016F" w:rsidRDefault="009A016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84023" w:history="1">
            <w:r w:rsidRPr="00633456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840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3C477D59" w14:textId="2FCCC765" w:rsidR="009A016F" w:rsidRDefault="009A016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84024" w:history="1">
            <w:r w:rsidRPr="00633456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840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9</w:t>
            </w:r>
            <w:r>
              <w:rPr>
                <w:webHidden/>
              </w:rPr>
              <w:fldChar w:fldCharType="end"/>
            </w:r>
          </w:hyperlink>
        </w:p>
        <w:p w14:paraId="1DA09B45" w14:textId="54876781" w:rsidR="009A016F" w:rsidRDefault="009A016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84025" w:history="1">
            <w:r w:rsidRPr="00633456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840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</w:hyperlink>
        </w:p>
        <w:p w14:paraId="35717B09" w14:textId="3E4F9570" w:rsidR="009A016F" w:rsidRDefault="009A016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84026" w:history="1">
            <w:r w:rsidRPr="00633456">
              <w:rPr>
                <w:rStyle w:val="aa"/>
                <w:rFonts w:ascii="標楷體" w:hAnsi="標楷體" w:hint="eastAsia"/>
              </w:rPr>
              <w:t>八、進</w:t>
            </w:r>
            <w:r w:rsidRPr="00633456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840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7</w:t>
            </w:r>
            <w:r>
              <w:rPr>
                <w:webHidden/>
              </w:rPr>
              <w:fldChar w:fldCharType="end"/>
            </w:r>
          </w:hyperlink>
        </w:p>
        <w:p w14:paraId="5D89E15C" w14:textId="76E45033" w:rsidR="009A016F" w:rsidRDefault="009A016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84027" w:history="1">
            <w:r w:rsidRPr="00633456">
              <w:rPr>
                <w:rStyle w:val="aa"/>
                <w:rFonts w:ascii="標楷體" w:hAnsi="標楷體" w:hint="eastAsia"/>
              </w:rPr>
              <w:t>九、使用</w:t>
            </w:r>
            <w:r w:rsidRPr="00633456">
              <w:rPr>
                <w:rStyle w:val="aa"/>
                <w:rFonts w:ascii="標楷體" w:hAnsi="標楷體"/>
              </w:rPr>
              <w:t>MySQL</w:t>
            </w:r>
            <w:r w:rsidRPr="00633456">
              <w:rPr>
                <w:rStyle w:val="aa"/>
                <w:rFonts w:ascii="標楷體" w:hAnsi="標楷體" w:hint="eastAsia"/>
              </w:rPr>
              <w:t>內建功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840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5</w:t>
            </w:r>
            <w:r>
              <w:rPr>
                <w:webHidden/>
              </w:rPr>
              <w:fldChar w:fldCharType="end"/>
            </w:r>
          </w:hyperlink>
        </w:p>
        <w:p w14:paraId="0D975F24" w14:textId="35AF2EEC" w:rsidR="009A016F" w:rsidRDefault="009A016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84028" w:history="1">
            <w:r w:rsidRPr="00633456">
              <w:rPr>
                <w:rStyle w:val="aa"/>
                <w:rFonts w:ascii="標楷體" w:hAnsi="標楷體" w:hint="eastAsia"/>
              </w:rPr>
              <w:t>十、補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840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7</w:t>
            </w:r>
            <w:r>
              <w:rPr>
                <w:webHidden/>
              </w:rPr>
              <w:fldChar w:fldCharType="end"/>
            </w:r>
          </w:hyperlink>
        </w:p>
        <w:p w14:paraId="03299DF5" w14:textId="29706103" w:rsidR="009A016F" w:rsidRDefault="009A016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84029" w:history="1">
            <w:r w:rsidRPr="00633456">
              <w:rPr>
                <w:rStyle w:val="aa"/>
                <w:rFonts w:hint="eastAsia"/>
              </w:rPr>
              <w:t>十一、案例</w:t>
            </w:r>
            <w:r w:rsidRPr="00633456">
              <w:rPr>
                <w:rStyle w:val="aa"/>
              </w:rPr>
              <w:t>: OpenData-</w:t>
            </w:r>
            <w:r w:rsidRPr="00633456">
              <w:rPr>
                <w:rStyle w:val="aa"/>
                <w:rFonts w:hint="eastAsia"/>
              </w:rPr>
              <w:t>全國宗教資訊系統資料</w:t>
            </w:r>
            <w:r w:rsidRPr="00633456">
              <w:rPr>
                <w:rStyle w:val="aa"/>
              </w:rPr>
              <w:t>-</w:t>
            </w:r>
            <w:r w:rsidRPr="00633456">
              <w:rPr>
                <w:rStyle w:val="aa"/>
                <w:rFonts w:hint="eastAsia"/>
              </w:rPr>
              <w:t>寺廟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840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9</w:t>
            </w:r>
            <w:r>
              <w:rPr>
                <w:webHidden/>
              </w:rPr>
              <w:fldChar w:fldCharType="end"/>
            </w:r>
          </w:hyperlink>
        </w:p>
        <w:p w14:paraId="6E9D641E" w14:textId="291FF350" w:rsidR="009A016F" w:rsidRDefault="009A016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84030" w:history="1">
            <w:r w:rsidRPr="00633456">
              <w:rPr>
                <w:rStyle w:val="aa"/>
                <w:rFonts w:hint="eastAsia"/>
              </w:rPr>
              <w:t>十二、思考與規畫</w:t>
            </w:r>
            <w:r w:rsidRPr="00633456">
              <w:rPr>
                <w:rStyle w:val="aa"/>
              </w:rPr>
              <w:t xml:space="preserve"> – </w:t>
            </w:r>
            <w:r w:rsidRPr="00633456">
              <w:rPr>
                <w:rStyle w:val="aa"/>
                <w:rFonts w:hint="eastAsia"/>
              </w:rPr>
              <w:t>通訊錄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840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2716C1DF" w14:textId="03FE06C5" w:rsidR="009A016F" w:rsidRDefault="009A016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84031" w:history="1">
            <w:r w:rsidRPr="00633456">
              <w:rPr>
                <w:rStyle w:val="aa"/>
                <w:rFonts w:hint="eastAsia"/>
              </w:rPr>
              <w:t>十三、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840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58A6ADB9" w14:textId="6386E2FC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69684019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7478BB1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69684020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bookmarkEnd w:id="2"/>
    </w:p>
    <w:p w14:paraId="1AFABDF7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0566C59" w14:textId="77777777" w:rsidR="008F0986" w:rsidRPr="00207E79" w:rsidRDefault="008F0986" w:rsidP="008F0986">
      <w:pPr>
        <w:rPr>
          <w:rFonts w:ascii="標楷體" w:hAnsi="標楷體"/>
        </w:rPr>
      </w:pPr>
    </w:p>
    <w:p w14:paraId="2E874DFA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17C739C7" w14:textId="77777777" w:rsidR="008F0986" w:rsidRPr="00207E79" w:rsidRDefault="008F0986" w:rsidP="008F0986">
      <w:pPr>
        <w:rPr>
          <w:rFonts w:ascii="標楷體" w:hAnsi="標楷體"/>
        </w:rPr>
      </w:pPr>
    </w:p>
    <w:p w14:paraId="5100457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1A7C74E" wp14:editId="7C95F8B0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7676B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65B648E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D18167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7273B9" wp14:editId="61CE3661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1DA4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6DC06901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9892B93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F090D97" wp14:editId="595B3857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629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76274F6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D1E3700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B8D3D52" wp14:editId="147632D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DC5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4C8180D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F38C1E7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89BAA7" wp14:editId="5FCA49E5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36FD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6A9587E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58BA71A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E81BCFE" wp14:editId="023C3E35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3F6D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740C0E2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D884BB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C2B3A50" wp14:editId="0168FE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231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3F261C1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3410E1F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40048F6" wp14:editId="09FBCBBB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BAB13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432DE3C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28702E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BC3730E" wp14:editId="34219F1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6728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60E4FB3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4B853F39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8E00923" wp14:editId="15CB3728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3EE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4996066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B8084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0FB48A" wp14:editId="658DDA66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FA0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6C1E4C8F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16BF3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E006F76" wp14:editId="41C0A8FB">
            <wp:extent cx="3897923" cy="3300034"/>
            <wp:effectExtent l="0" t="0" r="762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06828" cy="330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733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勾選上方選項，開啟控制台，按下完成</w:t>
      </w:r>
    </w:p>
    <w:p w14:paraId="79A5719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B04129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71F77FB" wp14:editId="2D4AA702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AD9A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控制台畫面，請按下 Apache、MySQL 右側的 Start 鍵，啟動服務</w:t>
      </w:r>
    </w:p>
    <w:p w14:paraId="408C42CB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FEB33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3F5D4DD" wp14:editId="28F3F3A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C356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 MySQL 右側的 Admin，開啟 phpMyAdmin 網頁</w:t>
      </w:r>
    </w:p>
    <w:p w14:paraId="7F7CB0B3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D93C9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D757E9" wp14:editId="2D54645B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55498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69684021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在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的情況下，直接啟用前面的語法執行結果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77777777" w:rsidR="00FF47B7" w:rsidRPr="00207E79" w:rsidRDefault="00FF47B7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69684022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77777777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基元值。</w:t>
            </w:r>
          </w:p>
          <w:p w14:paraId="6554A20E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兩筆以上的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77777777" w:rsidR="00AA2003" w:rsidRPr="00207E79" w:rsidRDefault="00AA2003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303C2C" w:rsidRPr="00207E79" w14:paraId="46ADDE28" w14:textId="77777777" w:rsidTr="00B30A4A">
        <w:tc>
          <w:tcPr>
            <w:tcW w:w="754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7D9750E1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106B5E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697C798A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74F863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1668FF5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519A904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475DF8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490E5A6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303C2C" w:rsidRPr="00207E79" w14:paraId="5E2A140D" w14:textId="77777777" w:rsidTr="00B30A4A">
        <w:tc>
          <w:tcPr>
            <w:tcW w:w="754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B30A4A">
        <w:tc>
          <w:tcPr>
            <w:tcW w:w="754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7777777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1E0FE198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333776CA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E20077A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670243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16B12D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5ED1EA" w14:textId="220C922C" w:rsidR="00713D09" w:rsidRPr="00207E79" w:rsidRDefault="00713D09" w:rsidP="00983506">
      <w:pPr>
        <w:rPr>
          <w:rFonts w:ascii="標楷體" w:hAnsi="標楷體" w:cs="新細明體"/>
        </w:rPr>
      </w:pPr>
    </w:p>
    <w:p w14:paraId="6BA7E2EF" w14:textId="36489A4C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3232E893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443CF96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lastRenderedPageBreak/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29F4A438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5FF78D8E" w:rsidR="0051283E" w:rsidRPr="00207E79" w:rsidRDefault="0051283E" w:rsidP="00983506">
      <w:pPr>
        <w:rPr>
          <w:rFonts w:ascii="標楷體" w:hAnsi="標楷體"/>
        </w:rPr>
      </w:pPr>
    </w:p>
    <w:p w14:paraId="73617E01" w14:textId="770364C0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684AE556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784CC20" w14:textId="38FE1E71" w:rsidR="005B1D68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0C97A871" w14:textId="7ED633F1" w:rsidR="00713D09" w:rsidRPr="00207E79" w:rsidRDefault="00713D09" w:rsidP="00983506">
      <w:pPr>
        <w:rPr>
          <w:rFonts w:ascii="標楷體" w:hAnsi="標楷體"/>
        </w:rPr>
      </w:pPr>
    </w:p>
    <w:p w14:paraId="5FCD5733" w14:textId="6776ECFE" w:rsidR="00713D09" w:rsidRPr="00207E79" w:rsidRDefault="00713D09" w:rsidP="00983506">
      <w:pPr>
        <w:rPr>
          <w:rFonts w:ascii="標楷體" w:hAnsi="標楷體"/>
        </w:rPr>
      </w:pPr>
    </w:p>
    <w:p w14:paraId="6397249B" w14:textId="1F33EF4F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864296C" w14:textId="280B3599" w:rsidR="002C2552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2FF73285" wp14:editId="1BFF1023">
                <wp:simplePos x="0" y="0"/>
                <wp:positionH relativeFrom="column">
                  <wp:posOffset>618341</wp:posOffset>
                </wp:positionH>
                <wp:positionV relativeFrom="page">
                  <wp:posOffset>6720130</wp:posOffset>
                </wp:positionV>
                <wp:extent cx="1389380" cy="330200"/>
                <wp:effectExtent l="0" t="0" r="1270" b="0"/>
                <wp:wrapNone/>
                <wp:docPr id="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E0931" w14:textId="77777777" w:rsidR="00C97C78" w:rsidRPr="00AB5CD3" w:rsidRDefault="00C97C7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編號相依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7328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8.7pt;margin-top:529.15pt;width:109.4pt;height:26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" stroked="f">
                <v:textbox>
                  <w:txbxContent>
                    <w:p w14:paraId="55CE0931" w14:textId="77777777" w:rsidR="00C97C78" w:rsidRPr="00AB5CD3" w:rsidRDefault="00C97C78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編號相依於課程代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B1D68" w:rsidRPr="00207E79">
        <w:rPr>
          <w:rFonts w:ascii="標楷體" w:hAnsi="標楷體" w:hint="eastAsia"/>
        </w:rPr>
        <w:t>從左到右掃瞄各個欄位，有沒有</w:t>
      </w:r>
      <w:r w:rsidR="005B1D68" w:rsidRPr="00207E79">
        <w:rPr>
          <w:rFonts w:ascii="標楷體" w:hAnsi="標楷體" w:hint="eastAsia"/>
          <w:u w:val="single"/>
        </w:rPr>
        <w:t>與主鍵無關的相依性</w:t>
      </w:r>
      <w:r w:rsidR="005B1D68" w:rsidRPr="00207E79">
        <w:rPr>
          <w:rFonts w:ascii="標楷體" w:hAnsi="標楷體" w:hint="eastAsia"/>
        </w:rPr>
        <w:t>存在。</w:t>
      </w:r>
    </w:p>
    <w:p w14:paraId="7595E946" w14:textId="1AA4642B" w:rsidR="00274D8F" w:rsidRPr="00207E79" w:rsidRDefault="00E5015F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C8333" wp14:editId="2BCA2BB8">
                <wp:simplePos x="0" y="0"/>
                <wp:positionH relativeFrom="column">
                  <wp:posOffset>2346333</wp:posOffset>
                </wp:positionH>
                <wp:positionV relativeFrom="paragraph">
                  <wp:posOffset>41739</wp:posOffset>
                </wp:positionV>
                <wp:extent cx="1733" cy="188904"/>
                <wp:effectExtent l="0" t="0" r="36830" b="20955"/>
                <wp:wrapNone/>
                <wp:docPr id="24" name="直線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" cy="1889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28DB69" id="直線接點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75pt,3.3pt" to="184.9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KFCyQEAALUDAAAOAAAAZHJzL2Uyb0RvYy54bWysU0uOEzEQ3SNxB8t70t0ZBK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96E61B" wp14:editId="05FBF7C1">
                <wp:simplePos x="0" y="0"/>
                <wp:positionH relativeFrom="column">
                  <wp:posOffset>223065</wp:posOffset>
                </wp:positionH>
                <wp:positionV relativeFrom="paragraph">
                  <wp:posOffset>44279</wp:posOffset>
                </wp:positionV>
                <wp:extent cx="0" cy="193383"/>
                <wp:effectExtent l="95250" t="0" r="57150" b="54610"/>
                <wp:wrapNone/>
                <wp:docPr id="42" name="直線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A5589A" id="直線接點 4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5pt,3.5pt" to="17.5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05AAB2" wp14:editId="2E5C6CA6">
                <wp:simplePos x="0" y="0"/>
                <wp:positionH relativeFrom="column">
                  <wp:posOffset>224155</wp:posOffset>
                </wp:positionH>
                <wp:positionV relativeFrom="paragraph">
                  <wp:posOffset>40640</wp:posOffset>
                </wp:positionV>
                <wp:extent cx="2121535" cy="2540"/>
                <wp:effectExtent l="0" t="0" r="31115" b="35560"/>
                <wp:wrapNone/>
                <wp:docPr id="25" name="直線接點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5CB4" id="直線接點 2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65pt,3.2pt" to="184.7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5"/>
      </w:tblGrid>
      <w:tr w:rsidR="005B1D68" w:rsidRPr="00207E79" w14:paraId="2515DCB3" w14:textId="77777777" w:rsidTr="00663F01">
        <w:tc>
          <w:tcPr>
            <w:tcW w:w="988" w:type="dxa"/>
          </w:tcPr>
          <w:p w14:paraId="132328DB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6E307F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0EB46CBD" w14:textId="0D0B15F0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ABC4D60" w14:textId="52923B49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4F136F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5" w:type="dxa"/>
          </w:tcPr>
          <w:p w14:paraId="14D75CF5" w14:textId="2FDEECBA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B1D68" w:rsidRPr="00207E79" w14:paraId="6882AAFB" w14:textId="77777777" w:rsidTr="00663F01">
        <w:trPr>
          <w:trHeight w:val="340"/>
        </w:trPr>
        <w:tc>
          <w:tcPr>
            <w:tcW w:w="988" w:type="dxa"/>
          </w:tcPr>
          <w:p w14:paraId="52C0939F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0EC176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3C4984D5" w14:textId="367D5CC6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6B79B9BD" w14:textId="7F7455F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D78A1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5" w:type="dxa"/>
          </w:tcPr>
          <w:p w14:paraId="62DA3726" w14:textId="0AB3F4B4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C73DB" w:rsidRPr="00207E79" w14:paraId="35A66E63" w14:textId="77777777" w:rsidTr="00663F01">
        <w:trPr>
          <w:trHeight w:val="380"/>
        </w:trPr>
        <w:tc>
          <w:tcPr>
            <w:tcW w:w="988" w:type="dxa"/>
          </w:tcPr>
          <w:p w14:paraId="77E65AE3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B39B26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F7DB750" w14:textId="0296D61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4EE641C" w14:textId="6C52CC3D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8835D29" w14:textId="6690E26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1299E9AE" w14:textId="76717590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B1D68" w:rsidRPr="00207E79" w14:paraId="3206A414" w14:textId="77777777" w:rsidTr="00663F01">
        <w:trPr>
          <w:trHeight w:val="320"/>
        </w:trPr>
        <w:tc>
          <w:tcPr>
            <w:tcW w:w="988" w:type="dxa"/>
          </w:tcPr>
          <w:p w14:paraId="4CE58BF4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D36EE21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5F5A1D56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F2452AC" w14:textId="215989A1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F844F93" w14:textId="77263A7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21ED91FF" w14:textId="6E539DD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C73DB" w:rsidRPr="00207E79" w14:paraId="6A34617B" w14:textId="77777777" w:rsidTr="00663F01">
        <w:trPr>
          <w:trHeight w:val="270"/>
        </w:trPr>
        <w:tc>
          <w:tcPr>
            <w:tcW w:w="988" w:type="dxa"/>
          </w:tcPr>
          <w:p w14:paraId="43D14ED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FCA2ABA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19D60A3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353E336" w14:textId="32D04F1C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4405DAC" w14:textId="49497E45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5" w:type="dxa"/>
          </w:tcPr>
          <w:p w14:paraId="345634CD" w14:textId="4D996C02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C73DB" w:rsidRPr="00207E79" w14:paraId="3C5BA0B7" w14:textId="77777777" w:rsidTr="00663F01">
        <w:trPr>
          <w:trHeight w:val="313"/>
        </w:trPr>
        <w:tc>
          <w:tcPr>
            <w:tcW w:w="988" w:type="dxa"/>
          </w:tcPr>
          <w:p w14:paraId="768C90AF" w14:textId="77777777" w:rsidR="002C73DB" w:rsidRPr="00207E79" w:rsidRDefault="00C23353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9A24210" wp14:editId="2AC0E55D">
                      <wp:simplePos x="0" y="0"/>
                      <wp:positionH relativeFrom="column">
                        <wp:posOffset>174650</wp:posOffset>
                      </wp:positionH>
                      <wp:positionV relativeFrom="paragraph">
                        <wp:posOffset>234492</wp:posOffset>
                      </wp:positionV>
                      <wp:extent cx="0" cy="683971"/>
                      <wp:effectExtent l="95250" t="38100" r="57150" b="20955"/>
                      <wp:wrapNone/>
                      <wp:docPr id="57" name="直線接點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683971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arrow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983509" id="直線接點 57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75pt,18.45pt" to="13.75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" strokecolor="black [3200]">
                      <v:stroke endarrow="open"/>
                    </v:line>
                  </w:pict>
                </mc:Fallback>
              </mc:AlternateContent>
            </w:r>
            <w:r w:rsidR="002C73DB"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9978416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4B2F2D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01C154D" w14:textId="698AD729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069FEF8" w14:textId="1C5BF378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5" w:type="dxa"/>
          </w:tcPr>
          <w:p w14:paraId="3D673B52" w14:textId="47F4999E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23163D9" w14:textId="5AA79326" w:rsidR="005B1D68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28C4598F" wp14:editId="5E8EE82A">
                <wp:simplePos x="0" y="0"/>
                <wp:positionH relativeFrom="column">
                  <wp:posOffset>1692985</wp:posOffset>
                </wp:positionH>
                <wp:positionV relativeFrom="page">
                  <wp:posOffset>8599543</wp:posOffset>
                </wp:positionV>
                <wp:extent cx="1389380" cy="330200"/>
                <wp:effectExtent l="0" t="0" r="1270" b="0"/>
                <wp:wrapNone/>
                <wp:docPr id="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1DAA5" w14:textId="77777777" w:rsidR="00C97C78" w:rsidRPr="00AB5CD3" w:rsidRDefault="00C97C7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姓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相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老師編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4598F" id="_x0000_s1027" type="#_x0000_t202" style="position:absolute;margin-left:133.3pt;margin-top:677.15pt;width:109.4pt;height:26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" stroked="f">
                <v:textbox>
                  <w:txbxContent>
                    <w:p w14:paraId="26B1DAA5" w14:textId="77777777" w:rsidR="00C97C78" w:rsidRPr="00AB5CD3" w:rsidRDefault="00C97C78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sz w:val="16"/>
                          <w:szCs w:val="16"/>
                        </w:rPr>
                        <w:t>姓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名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相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於老師編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0EF99" wp14:editId="1F9A6A29">
                <wp:simplePos x="0" y="0"/>
                <wp:positionH relativeFrom="column">
                  <wp:posOffset>2407920</wp:posOffset>
                </wp:positionH>
                <wp:positionV relativeFrom="paragraph">
                  <wp:posOffset>1661795</wp:posOffset>
                </wp:positionV>
                <wp:extent cx="506095" cy="0"/>
                <wp:effectExtent l="0" t="0" r="0" b="0"/>
                <wp:wrapNone/>
                <wp:docPr id="47" name="直線接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0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8CD21" id="直線接點 4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6pt,130.85pt" to="229.4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9DB7E0" wp14:editId="140D5A82">
                <wp:simplePos x="0" y="0"/>
                <wp:positionH relativeFrom="column">
                  <wp:posOffset>2411730</wp:posOffset>
                </wp:positionH>
                <wp:positionV relativeFrom="paragraph">
                  <wp:posOffset>1435100</wp:posOffset>
                </wp:positionV>
                <wp:extent cx="3810" cy="227330"/>
                <wp:effectExtent l="95250" t="38100" r="72390" b="20320"/>
                <wp:wrapNone/>
                <wp:docPr id="51" name="直線接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22733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0A8BC" id="直線接點 5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113pt" to="190.2pt,1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" strokecolor="black [3200]">
                <v:stroke endarrow="open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DA1A3E" wp14:editId="5F55EC04">
                <wp:simplePos x="0" y="0"/>
                <wp:positionH relativeFrom="column">
                  <wp:posOffset>2915030</wp:posOffset>
                </wp:positionH>
                <wp:positionV relativeFrom="paragraph">
                  <wp:posOffset>1433280</wp:posOffset>
                </wp:positionV>
                <wp:extent cx="0" cy="227879"/>
                <wp:effectExtent l="0" t="0" r="38100" b="20320"/>
                <wp:wrapNone/>
                <wp:docPr id="46" name="直線接點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7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DF179" id="直線接點 4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9.55pt,112.85pt" to="229.55pt,1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5D1F81" wp14:editId="7E4C3788">
                <wp:simplePos x="0" y="0"/>
                <wp:positionH relativeFrom="column">
                  <wp:posOffset>3029690</wp:posOffset>
                </wp:positionH>
                <wp:positionV relativeFrom="paragraph">
                  <wp:posOffset>1432560</wp:posOffset>
                </wp:positionV>
                <wp:extent cx="5610" cy="684397"/>
                <wp:effectExtent l="0" t="0" r="33020" b="20955"/>
                <wp:wrapNone/>
                <wp:docPr id="53" name="直線接點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0" cy="6843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E2813" id="直線接點 5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5pt,112.8pt" to="239pt,1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/>
        </w:rPr>
        <w:br w:type="textWrapping" w:clear="all"/>
      </w:r>
    </w:p>
    <w:p w14:paraId="5BD04DBA" w14:textId="353F5B8A" w:rsidR="00AB5CD3" w:rsidRPr="00207E79" w:rsidRDefault="00AB5CD3" w:rsidP="00983506">
      <w:pPr>
        <w:rPr>
          <w:rFonts w:ascii="標楷體" w:hAnsi="標楷體"/>
        </w:rPr>
      </w:pPr>
    </w:p>
    <w:p w14:paraId="6142C6DD" w14:textId="578A7E80" w:rsidR="00FA0B93" w:rsidRPr="00207E79" w:rsidRDefault="007F3737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217AE38" wp14:editId="531A726B">
                <wp:simplePos x="0" y="0"/>
                <wp:positionH relativeFrom="column">
                  <wp:posOffset>844812</wp:posOffset>
                </wp:positionH>
                <wp:positionV relativeFrom="margin">
                  <wp:posOffset>8121500</wp:posOffset>
                </wp:positionV>
                <wp:extent cx="1625097" cy="330452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097" cy="3304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50C78" w14:textId="77777777" w:rsidR="00C97C78" w:rsidRPr="00AB5CD3" w:rsidRDefault="00C97C7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姓名</w:t>
                            </w:r>
                            <w:r w:rsidRPr="00AB5CD3">
                              <w:rPr>
                                <w:rFonts w:hint="eastAsia"/>
                                <w:color w:val="FF0000"/>
                                <w:sz w:val="16"/>
                                <w:szCs w:val="16"/>
                              </w:rPr>
                              <w:t>遞移相依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7AE38" id="_x0000_s1028" type="#_x0000_t202" style="position:absolute;margin-left:66.5pt;margin-top:639.5pt;width:127.95pt;height:26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" stroked="f">
                <v:textbox>
                  <w:txbxContent>
                    <w:p w14:paraId="5CF50C78" w14:textId="77777777" w:rsidR="00C97C78" w:rsidRPr="00AB5CD3" w:rsidRDefault="00C97C78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姓名</w:t>
                      </w:r>
                      <w:r w:rsidRPr="00AB5CD3">
                        <w:rPr>
                          <w:rFonts w:hint="eastAsia"/>
                          <w:color w:val="FF0000"/>
                          <w:sz w:val="16"/>
                          <w:szCs w:val="16"/>
                        </w:rPr>
                        <w:t>遞移相依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於課程代號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22D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A607EF" wp14:editId="1B905E10">
                <wp:simplePos x="0" y="0"/>
                <wp:positionH relativeFrom="column">
                  <wp:posOffset>247650</wp:posOffset>
                </wp:positionH>
                <wp:positionV relativeFrom="paragraph">
                  <wp:posOffset>226695</wp:posOffset>
                </wp:positionV>
                <wp:extent cx="2783205" cy="0"/>
                <wp:effectExtent l="0" t="0" r="0" b="0"/>
                <wp:wrapNone/>
                <wp:docPr id="56" name="直線接點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3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71CBC2" id="直線接點 56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17.85pt" to="238.6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" strokecolor="black [3200]" strokeweight=".5pt">
                <v:stroke joinstyle="miter"/>
              </v:line>
            </w:pict>
          </mc:Fallback>
        </mc:AlternateContent>
      </w:r>
    </w:p>
    <w:p w14:paraId="59D3F482" w14:textId="7AC44B52" w:rsidR="00F65936" w:rsidRPr="00207E79" w:rsidRDefault="00F65936" w:rsidP="00983506">
      <w:pPr>
        <w:rPr>
          <w:rFonts w:ascii="標楷體" w:hAnsi="標楷體"/>
        </w:rPr>
      </w:pPr>
    </w:p>
    <w:p w14:paraId="33581278" w14:textId="27299F59" w:rsidR="00596594" w:rsidRPr="00207E79" w:rsidRDefault="00596594" w:rsidP="00983506">
      <w:pPr>
        <w:rPr>
          <w:rFonts w:ascii="標楷體" w:hAnsi="標楷體"/>
        </w:rPr>
      </w:pPr>
    </w:p>
    <w:p w14:paraId="54C94701" w14:textId="77777777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將「老師編號、老師姓名」獨立成一個資料表</w:t>
      </w:r>
    </w:p>
    <w:p w14:paraId="48B5E128" w14:textId="77777777" w:rsidR="009E0429" w:rsidRPr="00207E79" w:rsidRDefault="009E0429" w:rsidP="00983506">
      <w:pPr>
        <w:rPr>
          <w:rFonts w:ascii="標楷體" w:hAnsi="標楷體"/>
        </w:rPr>
      </w:pPr>
    </w:p>
    <w:p w14:paraId="048B95AD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77777777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2B4F8EE9" w:rsidR="003963F6" w:rsidRPr="00207E79" w:rsidRDefault="003963F6">
      <w:pPr>
        <w:widowControl/>
        <w:rPr>
          <w:rFonts w:ascii="標楷體" w:hAnsi="標楷體"/>
        </w:rPr>
      </w:pPr>
    </w:p>
    <w:p w14:paraId="2D0BC120" w14:textId="77777777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77777777" w:rsidR="007A32F9" w:rsidRPr="00207E79" w:rsidRDefault="007A32F9" w:rsidP="00983506">
      <w:pPr>
        <w:rPr>
          <w:rFonts w:ascii="標楷體" w:hAnsi="標楷體"/>
        </w:rPr>
      </w:pPr>
    </w:p>
    <w:p w14:paraId="17C337AB" w14:textId="77777777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77777777" w:rsidR="003E401A" w:rsidRPr="00207E79" w:rsidRDefault="003E401A" w:rsidP="00983506">
      <w:pPr>
        <w:rPr>
          <w:rFonts w:ascii="標楷體" w:hAnsi="標楷體"/>
        </w:rPr>
      </w:pPr>
    </w:p>
    <w:p w14:paraId="1DECACC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A738EA">
        <w:tc>
          <w:tcPr>
            <w:tcW w:w="754" w:type="dxa"/>
          </w:tcPr>
          <w:p w14:paraId="1BAC92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A738EA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A738EA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A738EA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A738EA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A738EA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7777777" w:rsidR="003E401A" w:rsidRPr="00207E79" w:rsidRDefault="003E401A" w:rsidP="00983506">
      <w:pPr>
        <w:rPr>
          <w:rFonts w:ascii="標楷體" w:hAnsi="標楷體"/>
        </w:rPr>
      </w:pP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lastRenderedPageBreak/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69684023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lastRenderedPageBreak/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77777777" w:rsidR="004379DB" w:rsidRPr="00207E79" w:rsidRDefault="004379DB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lastRenderedPageBreak/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lastRenderedPageBreak/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lastRenderedPageBreak/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`updated_at` DATETIME on update CURRENT_TIMESTAMP NOT NULL DEFAULT CURRENT_TIMESTAMP 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lastRenderedPageBreak/>
              <w:t>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lastRenderedPageBreak/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69684024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77777777" w:rsidR="001A2EE3" w:rsidRPr="00207E79" w:rsidRDefault="00CA5B4C" w:rsidP="00CA5B4C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69684025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77777777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77777777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77777777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79D7AF7E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Nickname`</w:t>
            </w:r>
          </w:p>
          <w:p w14:paraId="62746850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26D2A280" w14:textId="77777777" w:rsidR="009F38FD" w:rsidRPr="00207E79" w:rsidRDefault="002768A2" w:rsidP="002768A2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Id` like '_8_';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7777777" w:rsidR="00FE034F" w:rsidRPr="00207E79" w:rsidRDefault="0050310E" w:rsidP="00FE034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DF8651" wp14:editId="7A30AC03">
            <wp:extent cx="1600423" cy="866896"/>
            <wp:effectExtent l="19050" t="19050" r="19050" b="28575"/>
            <wp:docPr id="258" name="圖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7250EED8" w:rsidR="00E4797B" w:rsidRPr="00207E79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D3F28A8" w14:textId="3D1AFC4A" w:rsidR="008C2FCC" w:rsidRPr="00207E79" w:rsidRDefault="006E4FD2" w:rsidP="00747E77">
      <w:pPr>
        <w:pStyle w:val="1"/>
        <w:rPr>
          <w:rFonts w:ascii="標楷體" w:hAnsi="標楷體"/>
        </w:rPr>
      </w:pPr>
      <w:bookmarkStart w:id="8" w:name="_Toc69684026"/>
      <w:r w:rsidRPr="00207E79">
        <w:rPr>
          <w:rFonts w:ascii="標楷體" w:hAnsi="標楷體" w:hint="eastAsia"/>
        </w:rPr>
        <w:lastRenderedPageBreak/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lastRenderedPageBreak/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與課程名稱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LEFT JOIN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LEFT JOIN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77777777" w:rsidR="00D02F36" w:rsidRPr="00207E79" w:rsidRDefault="00D02F36" w:rsidP="00D02F3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C6FAF3" wp14:editId="34963BCE">
            <wp:extent cx="1724266" cy="1047896"/>
            <wp:effectExtent l="19050" t="19050" r="28575" b="19050"/>
            <wp:docPr id="261" name="圖片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1047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754AC20" w14:textId="365C36AB" w:rsidR="00FD26F4" w:rsidRDefault="00FD26F4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employee` INNER JOIN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INNER JOIN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INNER JOIN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department`.`Mgr_ssn` = `employee`.`Ssn`</w:t>
            </w:r>
          </w:p>
          <w:p w14:paraId="7D25445E" w14:textId="0118559C" w:rsidR="00EE4835" w:rsidRPr="00207E79" w:rsidRDefault="00EE4835" w:rsidP="00EE4835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A9F484E" w14:textId="77777777" w:rsidR="00ED5A30" w:rsidRPr="00207E79" w:rsidRDefault="00ED5A30" w:rsidP="00ED5A30">
      <w:pPr>
        <w:rPr>
          <w:rFonts w:ascii="標楷體" w:hAnsi="標楷體"/>
        </w:rPr>
      </w:pPr>
    </w:p>
    <w:p w14:paraId="6BA5A8A8" w14:textId="77777777" w:rsidR="00ED5A30" w:rsidRPr="00207E79" w:rsidRDefault="00ED5A30" w:rsidP="00ED5A30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處理模稜兩可的</w:t>
      </w:r>
      <w:r w:rsidRPr="00207E79">
        <w:rPr>
          <w:rFonts w:ascii="標楷體" w:hAnsi="標楷體" w:cs="新細明體" w:hint="eastAsia"/>
        </w:rPr>
        <w:t>屬性名稱、別名、重新命名與值組變數：</w:t>
      </w:r>
    </w:p>
    <w:p w14:paraId="4D442A72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7DAF499" w14:textId="77777777" w:rsidTr="004C2AFC">
        <w:tc>
          <w:tcPr>
            <w:tcW w:w="8296" w:type="dxa"/>
          </w:tcPr>
          <w:p w14:paraId="4B1D232B" w14:textId="0AEE534E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Pr="00207E79">
              <w:rPr>
                <w:rFonts w:ascii="標楷體" w:hAnsi="標楷體" w:cs="新細明體"/>
              </w:rPr>
              <w:t xml:space="preserve">1A: </w:t>
            </w:r>
            <w:r w:rsidR="002254D5" w:rsidRPr="00207E79">
              <w:rPr>
                <w:rFonts w:ascii="標楷體" w:hAnsi="標楷體" w:hint="eastAsia"/>
              </w:rPr>
              <w:t>查詢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39398A8E" w14:textId="77777777" w:rsidTr="004C2AFC">
        <w:tc>
          <w:tcPr>
            <w:tcW w:w="8296" w:type="dxa"/>
          </w:tcPr>
          <w:p w14:paraId="45E5CF1B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SELECT `employee`.`Fname`, `employee`.`Lname`, `employee`.`Address`</w:t>
            </w:r>
          </w:p>
          <w:p w14:paraId="1C471CEC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FROM `employee` INNER JOIN `department`</w:t>
            </w:r>
          </w:p>
          <w:p w14:paraId="6F2D429A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ON `department`.`Dnumber` = `employee`.`Dno`</w:t>
            </w:r>
          </w:p>
          <w:p w14:paraId="27A327C5" w14:textId="366108FA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5C743E">
              <w:rPr>
                <w:rFonts w:ascii="Consolas" w:hAnsi="Consolas" w:cs="新細明體"/>
              </w:rPr>
              <w:lastRenderedPageBreak/>
              <w:t>WHERE `department`.`Dname` = 'Research'</w:t>
            </w:r>
          </w:p>
        </w:tc>
      </w:tr>
    </w:tbl>
    <w:p w14:paraId="6755D44F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62BED01C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4B2D3593" wp14:editId="206D1342">
            <wp:extent cx="2772162" cy="1400370"/>
            <wp:effectExtent l="19050" t="19050" r="28575" b="28575"/>
            <wp:docPr id="271" name="圖片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2772162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42B436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1A</w:t>
      </w:r>
      <w:r w:rsidRPr="00207E79">
        <w:rPr>
          <w:rFonts w:ascii="標楷體" w:hAnsi="標楷體" w:cs="新細明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6998AA0A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Pr="00207E79">
              <w:rPr>
                <w:rFonts w:ascii="標楷體" w:hAnsi="標楷體" w:cs="新細明體"/>
              </w:rPr>
              <w:t xml:space="preserve">8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 xml:space="preserve">SELECT `E`.`Fname`, `E`.`Lname`, `S`.`Fname`, `S`.`Lname` </w:t>
            </w:r>
          </w:p>
          <w:p w14:paraId="30075637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FROM `employee` AS `E` INNER JOIN `employee` AS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5C743E">
              <w:rPr>
                <w:rFonts w:ascii="Consolas" w:hAnsi="Consolas" w:cs="新細明體"/>
              </w:rPr>
              <w:t>ON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28C7FB89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 xml:space="preserve">，以及上級的姓名 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5007F49C" w14:textId="77777777" w:rsidR="005A7FB6" w:rsidRPr="005C743E" w:rsidRDefault="005A7FB6" w:rsidP="005A7FB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InterE`.`Fname` AS `InterE_Fname`, `InterE`.`Lname` AS `InterE_Lname`, `InterE`.`Ssn` AS `InterE_Ssn`, `SuperE`.`Fname` AS `SuperE_Fname`, `SuperE`.`Lname` AS `SuperE_Lname`, `SuperE`.`Ssn` AS `SuperE_Ssn` </w:t>
            </w:r>
          </w:p>
          <w:p w14:paraId="5C3FF49D" w14:textId="77777777" w:rsidR="005A7FB6" w:rsidRPr="005C743E" w:rsidRDefault="005A7FB6" w:rsidP="005A7FB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employee` AS `InterE` </w:t>
            </w:r>
          </w:p>
          <w:p w14:paraId="1C98131D" w14:textId="77777777" w:rsidR="005A7FB6" w:rsidRPr="005C743E" w:rsidRDefault="005A7FB6" w:rsidP="005A7FB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LEFT JOIN `employee` AS `SuperE`</w:t>
            </w:r>
          </w:p>
          <w:p w14:paraId="1121FE7A" w14:textId="77777777" w:rsidR="003E7394" w:rsidRPr="00207E79" w:rsidRDefault="005A7FB6" w:rsidP="005A7FB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Int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41FF7861" w14:textId="77777777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0B9F9E2" w14:textId="77777777" w:rsidR="00DF7741" w:rsidRPr="00207E79" w:rsidRDefault="00DF7741" w:rsidP="00DF7741">
            <w:pPr>
              <w:rPr>
                <w:rFonts w:ascii="標楷體" w:hAnsi="標楷體"/>
              </w:rPr>
            </w:pP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05F6C13" w14:textId="77777777" w:rsidR="004C65B0" w:rsidRPr="00207E79" w:rsidRDefault="004C65B0" w:rsidP="00983506">
      <w:pPr>
        <w:rPr>
          <w:rFonts w:ascii="標楷體" w:hAnsi="標楷體"/>
        </w:rPr>
      </w:pPr>
    </w:p>
    <w:p w14:paraId="17C20513" w14:textId="77777777" w:rsidR="005F684C" w:rsidRPr="00207E79" w:rsidRDefault="003B22CF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以下</w:t>
      </w:r>
      <w:r w:rsidRPr="00207E79">
        <w:rPr>
          <w:rFonts w:ascii="標楷體" w:hAnsi="標楷體" w:cs="新細明體" w:hint="eastAsia"/>
        </w:rPr>
        <w:t>額外補充聚合（</w:t>
      </w:r>
      <w:r w:rsidRPr="00207E79">
        <w:rPr>
          <w:rFonts w:ascii="標楷體" w:hAnsi="標楷體" w:cs="新細明體"/>
        </w:rPr>
        <w:t>aggregation</w:t>
      </w:r>
      <w:r w:rsidRPr="00207E79">
        <w:rPr>
          <w:rFonts w:ascii="標楷體" w:hAnsi="標楷體" w:cs="新細明體" w:hint="eastAsia"/>
        </w:rPr>
        <w:t>）的概念：</w:t>
      </w:r>
    </w:p>
    <w:p w14:paraId="09495A3C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C3450" w:rsidRPr="00207E79" w14:paraId="43311BA0" w14:textId="77777777" w:rsidTr="002C3450">
        <w:tc>
          <w:tcPr>
            <w:tcW w:w="8296" w:type="dxa"/>
          </w:tcPr>
          <w:p w14:paraId="5E176957" w14:textId="77777777" w:rsidR="002C3450" w:rsidRPr="00207E79" w:rsidRDefault="002C3450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2C3450" w:rsidRPr="00207E79" w14:paraId="29B36698" w14:textId="77777777" w:rsidTr="002C3450">
        <w:tc>
          <w:tcPr>
            <w:tcW w:w="8296" w:type="dxa"/>
          </w:tcPr>
          <w:p w14:paraId="4DFDADFA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18083C65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0F01A9BD" w14:textId="77777777" w:rsidR="008C1994" w:rsidRPr="00207E79" w:rsidRDefault="008C1994" w:rsidP="00983506">
            <w:pPr>
              <w:rPr>
                <w:rFonts w:ascii="標楷體" w:hAnsi="標楷體"/>
              </w:rPr>
            </w:pPr>
          </w:p>
          <w:p w14:paraId="4DD9703B" w14:textId="77777777" w:rsidR="008C1994" w:rsidRPr="00207E79" w:rsidRDefault="008C1994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</w:t>
            </w:r>
            <w:r w:rsidR="009E731C" w:rsidRPr="00207E79">
              <w:rPr>
                <w:rFonts w:ascii="標楷體" w:hAnsi="標楷體" w:hint="eastAsia"/>
              </w:rPr>
              <w:t>資料</w:t>
            </w:r>
          </w:p>
        </w:tc>
      </w:tr>
    </w:tbl>
    <w:p w14:paraId="6273A2EB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B20C6" w:rsidRPr="00207E79" w14:paraId="2989105E" w14:textId="77777777" w:rsidTr="008068D1">
        <w:tc>
          <w:tcPr>
            <w:tcW w:w="8296" w:type="dxa"/>
          </w:tcPr>
          <w:p w14:paraId="093DF913" w14:textId="77777777" w:rsidR="007B20C6" w:rsidRPr="00207E79" w:rsidRDefault="007B20C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7B20C6" w:rsidRPr="00207E79" w14:paraId="717FB30C" w14:textId="77777777" w:rsidTr="008068D1">
        <w:tc>
          <w:tcPr>
            <w:tcW w:w="8296" w:type="dxa"/>
          </w:tcPr>
          <w:p w14:paraId="0A459E0C" w14:textId="77777777" w:rsidR="00BF6B0D" w:rsidRPr="005C743E" w:rsidRDefault="00BF6B0D" w:rsidP="00BF6B0D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MAX(`credit`)</w:t>
            </w:r>
          </w:p>
          <w:p w14:paraId="2BCCF92B" w14:textId="77777777" w:rsidR="007B20C6" w:rsidRPr="00207E79" w:rsidRDefault="00BF6B0D" w:rsidP="00BF6B0D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4B04B7B0" w14:textId="77777777" w:rsidR="007B20C6" w:rsidRPr="00207E79" w:rsidRDefault="007B20C6" w:rsidP="00983506">
      <w:pPr>
        <w:rPr>
          <w:rFonts w:ascii="標楷體" w:hAnsi="標楷體"/>
        </w:rPr>
      </w:pPr>
    </w:p>
    <w:p w14:paraId="0F07BD2C" w14:textId="77777777" w:rsidR="00345CEB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506504" wp14:editId="3A401B4D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0F97B" w14:textId="77777777" w:rsidR="00BF6B0D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559FBBE0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4B62" w:rsidRPr="00207E79" w14:paraId="0A192F7E" w14:textId="77777777" w:rsidTr="007A4B62">
        <w:tc>
          <w:tcPr>
            <w:tcW w:w="8296" w:type="dxa"/>
          </w:tcPr>
          <w:p w14:paraId="6BF75232" w14:textId="77777777" w:rsidR="007A4B62" w:rsidRPr="00207E79" w:rsidRDefault="007A4B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  <w:r w:rsidR="002C3450" w:rsidRPr="00207E79">
              <w:rPr>
                <w:rFonts w:ascii="標楷體" w:hAnsi="標楷體" w:hint="eastAsia"/>
              </w:rPr>
              <w:t>2</w:t>
            </w:r>
          </w:p>
        </w:tc>
      </w:tr>
      <w:tr w:rsidR="007A4B62" w:rsidRPr="00207E79" w14:paraId="1BDE655C" w14:textId="77777777" w:rsidTr="007A4B62">
        <w:tc>
          <w:tcPr>
            <w:tcW w:w="8296" w:type="dxa"/>
          </w:tcPr>
          <w:p w14:paraId="033FBAD6" w14:textId="77777777" w:rsidR="007A4B62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3EEF50D9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DFD7C02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="00B940BD" w:rsidRPr="005C743E">
              <w:rPr>
                <w:rFonts w:ascii="Consolas" w:hAnsi="Consolas"/>
              </w:rPr>
              <w:t>B</w:t>
            </w:r>
            <w:r w:rsidRPr="005C743E">
              <w:rPr>
                <w:rFonts w:ascii="Consolas" w:hAnsi="Consolas"/>
              </w:rPr>
              <w:t>`</w:t>
            </w:r>
          </w:p>
          <w:p w14:paraId="008B4E25" w14:textId="77777777" w:rsidR="00B940BD" w:rsidRPr="005C743E" w:rsidRDefault="00B940BD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5C743E">
              <w:rPr>
                <w:rFonts w:ascii="Consolas" w:hAnsi="Consolas"/>
                <w:color w:val="0070C0"/>
              </w:rPr>
              <w:t>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</w:p>
          <w:p w14:paraId="7B4186D4" w14:textId="77777777" w:rsidR="00BD6A23" w:rsidRPr="00207E79" w:rsidRDefault="00B940BD" w:rsidP="0098350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="00464B9D" w:rsidRPr="005C743E">
              <w:rPr>
                <w:rFonts w:ascii="Consolas" w:hAnsi="Consolas"/>
              </w:rPr>
              <w:t>`</w:t>
            </w:r>
            <w:r w:rsidR="00464B9D" w:rsidRPr="005C743E">
              <w:rPr>
                <w:rFonts w:ascii="Consolas" w:hAnsi="Consolas"/>
              </w:rPr>
              <w:t>欄位</w:t>
            </w:r>
            <w:r w:rsidR="00464B9D"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3DE3407B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5D58" w:rsidRPr="00207E79" w14:paraId="36E6F958" w14:textId="77777777" w:rsidTr="00035D58">
        <w:tc>
          <w:tcPr>
            <w:tcW w:w="8296" w:type="dxa"/>
          </w:tcPr>
          <w:p w14:paraId="522D8227" w14:textId="77777777" w:rsidR="00035D58" w:rsidRPr="00207E79" w:rsidRDefault="00B2457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="007B20C6" w:rsidRPr="00207E79">
              <w:rPr>
                <w:rFonts w:ascii="標楷體" w:hAnsi="標楷體"/>
              </w:rPr>
              <w:t>2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各個學分數，相對應的課程</w:t>
            </w:r>
            <w:r w:rsidR="009F7317" w:rsidRPr="00207E79">
              <w:rPr>
                <w:rFonts w:ascii="標楷體" w:hAnsi="標楷體" w:hint="eastAsia"/>
              </w:rPr>
              <w:t>各有幾個</w:t>
            </w:r>
          </w:p>
        </w:tc>
      </w:tr>
      <w:tr w:rsidR="00035D58" w:rsidRPr="00207E79" w14:paraId="28E58A03" w14:textId="77777777" w:rsidTr="00035D58">
        <w:tc>
          <w:tcPr>
            <w:tcW w:w="8296" w:type="dxa"/>
          </w:tcPr>
          <w:p w14:paraId="55F88361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redit`, COUNT(`cId`)</w:t>
            </w:r>
          </w:p>
          <w:p w14:paraId="39D4F4FC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39C72BBB" w14:textId="77777777" w:rsidR="00035D58" w:rsidRPr="00207E79" w:rsidRDefault="00B2457A" w:rsidP="00B2457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redit`</w:t>
            </w:r>
          </w:p>
        </w:tc>
      </w:tr>
    </w:tbl>
    <w:p w14:paraId="08EC7035" w14:textId="55EDBD8A" w:rsidR="002A4D37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7BF756" wp14:editId="41CC5B16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8D370B" w14:textId="48E65685" w:rsidR="00517BE9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37DAB8E4" w14:textId="77777777" w:rsidR="00517BE9" w:rsidRPr="00207E79" w:rsidRDefault="00517BE9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579D" w:rsidRPr="00207E79" w14:paraId="43DD305D" w14:textId="77777777" w:rsidTr="00E1579D">
        <w:tc>
          <w:tcPr>
            <w:tcW w:w="8296" w:type="dxa"/>
          </w:tcPr>
          <w:p w14:paraId="1EA1E50F" w14:textId="6D066119" w:rsidR="00E1579D" w:rsidRPr="00207E79" w:rsidRDefault="00E1579D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</w:t>
            </w:r>
            <w:r w:rsidR="002254D5" w:rsidRPr="00207E79">
              <w:rPr>
                <w:rFonts w:ascii="標楷體" w:hAnsi="標楷體" w:hint="eastAsia"/>
              </w:rPr>
              <w:t>平均成績</w:t>
            </w:r>
          </w:p>
        </w:tc>
      </w:tr>
      <w:tr w:rsidR="00E1579D" w:rsidRPr="00207E79" w14:paraId="527764CE" w14:textId="77777777" w:rsidTr="00E1579D">
        <w:tc>
          <w:tcPr>
            <w:tcW w:w="8296" w:type="dxa"/>
          </w:tcPr>
          <w:p w14:paraId="5DC535D6" w14:textId="77777777" w:rsidR="00517BE9" w:rsidRPr="005C743E" w:rsidRDefault="00517BE9" w:rsidP="00517BE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AVG(`score`)</w:t>
            </w:r>
          </w:p>
          <w:p w14:paraId="1795374E" w14:textId="71AF30C6" w:rsidR="00E1579D" w:rsidRPr="00207E79" w:rsidRDefault="00517BE9" w:rsidP="00517BE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65B5C655" w14:textId="3C2E8998" w:rsidR="00A727BA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530AEC" wp14:editId="72F85700">
            <wp:extent cx="1257475" cy="581106"/>
            <wp:effectExtent l="19050" t="19050" r="19050" b="28575"/>
            <wp:docPr id="287" name="圖片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1257475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6169F4" w14:textId="231FB73B" w:rsidR="00565158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12C50EC1" w14:textId="77777777" w:rsidR="00565158" w:rsidRPr="00207E79" w:rsidRDefault="00565158" w:rsidP="00517BE9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5158" w:rsidRPr="00207E79" w14:paraId="7DECAF55" w14:textId="77777777" w:rsidTr="00565158">
        <w:tc>
          <w:tcPr>
            <w:tcW w:w="8296" w:type="dxa"/>
          </w:tcPr>
          <w:p w14:paraId="0F7E5E19" w14:textId="0010980F" w:rsidR="00565158" w:rsidRPr="00207E79" w:rsidRDefault="00565158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565158" w:rsidRPr="00207E79" w14:paraId="7288A70F" w14:textId="77777777" w:rsidTr="00565158">
        <w:tc>
          <w:tcPr>
            <w:tcW w:w="8296" w:type="dxa"/>
          </w:tcPr>
          <w:p w14:paraId="3D603F82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Id`, AVG(`score`)</w:t>
            </w:r>
          </w:p>
          <w:p w14:paraId="30712D81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7C0F504D" w14:textId="00EB6816" w:rsidR="00565158" w:rsidRPr="00207E79" w:rsidRDefault="004C2DD6" w:rsidP="004C2DD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Id`</w:t>
            </w:r>
          </w:p>
        </w:tc>
      </w:tr>
    </w:tbl>
    <w:p w14:paraId="0DAEBE31" w14:textId="77777777" w:rsidR="00A727BA" w:rsidRPr="00207E79" w:rsidRDefault="00A727BA" w:rsidP="00983506">
      <w:pPr>
        <w:rPr>
          <w:rFonts w:ascii="標楷體" w:hAnsi="標楷體"/>
        </w:rPr>
      </w:pPr>
    </w:p>
    <w:p w14:paraId="71994FEE" w14:textId="3AFDCDF1" w:rsidR="00323194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8DB01FF" wp14:editId="2DB95BA6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D259D6" w14:textId="76DFC7A9" w:rsidR="004C2DD6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7F3C7EAF" w14:textId="77777777" w:rsidR="00FD0D87" w:rsidRPr="00207E79" w:rsidRDefault="00FD0D87" w:rsidP="00FD0D87">
      <w:pPr>
        <w:rPr>
          <w:rFonts w:ascii="標楷體" w:hAnsi="標楷體"/>
        </w:rPr>
      </w:pPr>
    </w:p>
    <w:p w14:paraId="5ACD1967" w14:textId="6920C111" w:rsidR="00327ADC" w:rsidRPr="00207E79" w:rsidRDefault="006E4FD2" w:rsidP="00054510">
      <w:pPr>
        <w:pStyle w:val="1"/>
        <w:rPr>
          <w:rFonts w:ascii="標楷體" w:hAnsi="標楷體"/>
        </w:rPr>
      </w:pPr>
      <w:bookmarkStart w:id="9" w:name="_Toc69684027"/>
      <w:r w:rsidRPr="00207E79">
        <w:rPr>
          <w:rFonts w:ascii="標楷體" w:hAnsi="標楷體" w:hint="eastAsia"/>
        </w:rPr>
        <w:t>九</w:t>
      </w:r>
      <w:r w:rsidR="00024DE4" w:rsidRPr="00207E79">
        <w:rPr>
          <w:rFonts w:ascii="標楷體" w:hAnsi="標楷體" w:hint="eastAsia"/>
        </w:rPr>
        <w:t>、使用</w:t>
      </w:r>
      <w:r w:rsidR="00024DE4" w:rsidRPr="00207E79">
        <w:rPr>
          <w:rFonts w:ascii="標楷體" w:hAnsi="標楷體"/>
        </w:rPr>
        <w:t>MySQL</w:t>
      </w:r>
      <w:r w:rsidR="00024DE4" w:rsidRPr="00207E79">
        <w:rPr>
          <w:rFonts w:ascii="標楷體" w:hAnsi="標楷體" w:hint="eastAsia"/>
        </w:rPr>
        <w:t>內建</w:t>
      </w:r>
      <w:r w:rsidR="004408E1">
        <w:rPr>
          <w:rFonts w:ascii="標楷體" w:hAnsi="標楷體" w:hint="eastAsia"/>
        </w:rPr>
        <w:t>功能</w:t>
      </w:r>
      <w:bookmarkEnd w:id="9"/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2344"/>
        <w:gridCol w:w="5952"/>
      </w:tblGrid>
      <w:tr w:rsidR="00E06560" w:rsidRPr="00207E79" w14:paraId="09970AF9" w14:textId="77777777" w:rsidTr="00E06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13" w:type="pct"/>
            <w:hideMark/>
          </w:tcPr>
          <w:p w14:paraId="09546E85" w14:textId="77777777" w:rsidR="00E06560" w:rsidRPr="00207E79" w:rsidRDefault="00E06560" w:rsidP="00E06560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3587" w:type="pct"/>
            <w:hideMark/>
          </w:tcPr>
          <w:p w14:paraId="07209F97" w14:textId="77777777" w:rsidR="00E06560" w:rsidRPr="00207E79" w:rsidRDefault="00E06560" w:rsidP="00E065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E06560" w:rsidRPr="00207E79" w14:paraId="273A66CF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28C9EE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==</w:t>
            </w:r>
          </w:p>
        </w:tc>
        <w:tc>
          <w:tcPr>
            <w:tcW w:w="3587" w:type="pct"/>
            <w:hideMark/>
          </w:tcPr>
          <w:p w14:paraId="67B85F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等於</w:t>
            </w:r>
          </w:p>
        </w:tc>
      </w:tr>
      <w:tr w:rsidR="00E06560" w:rsidRPr="00207E79" w14:paraId="23C3827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686D53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&gt;</w:t>
            </w:r>
          </w:p>
        </w:tc>
        <w:tc>
          <w:tcPr>
            <w:tcW w:w="3587" w:type="pct"/>
            <w:hideMark/>
          </w:tcPr>
          <w:p w14:paraId="7DAE536D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安全的等於</w:t>
            </w:r>
          </w:p>
        </w:tc>
      </w:tr>
      <w:tr w:rsidR="00E06560" w:rsidRPr="00207E79" w14:paraId="24640CE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E720C6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&gt;</w:t>
            </w:r>
            <w:r w:rsidR="00AA08BF" w:rsidRPr="004408E1">
              <w:rPr>
                <w:rFonts w:ascii="標楷體" w:hAnsi="標楷體"/>
                <w:shd w:val="pct15" w:color="auto" w:fill="FFFFFF"/>
              </w:rPr>
              <w:t xml:space="preserve"> </w:t>
            </w:r>
            <w:r w:rsidRPr="004408E1">
              <w:rPr>
                <w:rFonts w:ascii="標楷體" w:hAnsi="標楷體" w:hint="eastAsia"/>
                <w:shd w:val="pct15" w:color="auto" w:fill="FFFFFF"/>
              </w:rPr>
              <w:t>(!=)</w:t>
            </w:r>
          </w:p>
        </w:tc>
        <w:tc>
          <w:tcPr>
            <w:tcW w:w="3587" w:type="pct"/>
            <w:hideMark/>
          </w:tcPr>
          <w:p w14:paraId="18523265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不等於</w:t>
            </w:r>
          </w:p>
        </w:tc>
      </w:tr>
      <w:tr w:rsidR="00E06560" w:rsidRPr="00207E79" w14:paraId="046116EA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D4FED4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</w:t>
            </w:r>
          </w:p>
        </w:tc>
        <w:tc>
          <w:tcPr>
            <w:tcW w:w="3587" w:type="pct"/>
            <w:hideMark/>
          </w:tcPr>
          <w:p w14:paraId="6E4FBF0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小於等於</w:t>
            </w:r>
          </w:p>
        </w:tc>
      </w:tr>
      <w:tr w:rsidR="00E06560" w:rsidRPr="00207E79" w14:paraId="6C656A7B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BB8C3AF" w14:textId="1117BF7F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=</w:t>
            </w:r>
          </w:p>
        </w:tc>
        <w:tc>
          <w:tcPr>
            <w:tcW w:w="3587" w:type="pct"/>
            <w:hideMark/>
          </w:tcPr>
          <w:p w14:paraId="1A37DE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等於</w:t>
            </w:r>
          </w:p>
        </w:tc>
      </w:tr>
      <w:tr w:rsidR="00E06560" w:rsidRPr="00207E79" w14:paraId="68E7404D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9B2EB4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</w:t>
            </w:r>
          </w:p>
        </w:tc>
        <w:tc>
          <w:tcPr>
            <w:tcW w:w="3587" w:type="pct"/>
            <w:hideMark/>
          </w:tcPr>
          <w:p w14:paraId="2FF86FD6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</w:t>
            </w:r>
          </w:p>
        </w:tc>
      </w:tr>
      <w:tr w:rsidR="00E06560" w:rsidRPr="00207E79" w14:paraId="6840112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A9AC8D4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ULL</w:t>
            </w:r>
          </w:p>
        </w:tc>
        <w:tc>
          <w:tcPr>
            <w:tcW w:w="3587" w:type="pct"/>
            <w:hideMark/>
          </w:tcPr>
          <w:p w14:paraId="6F173458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為NULL</w:t>
            </w:r>
          </w:p>
        </w:tc>
      </w:tr>
      <w:tr w:rsidR="00E06560" w:rsidRPr="00207E79" w14:paraId="09CDE265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CDFB2E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OT NULL</w:t>
            </w:r>
          </w:p>
        </w:tc>
        <w:tc>
          <w:tcPr>
            <w:tcW w:w="3587" w:type="pct"/>
            <w:hideMark/>
          </w:tcPr>
          <w:p w14:paraId="2CDF33AB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不為NULL</w:t>
            </w:r>
          </w:p>
        </w:tc>
      </w:tr>
      <w:tr w:rsidR="00E06560" w:rsidRPr="00207E79" w14:paraId="09159DAE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3A72E3C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LEAST</w:t>
            </w:r>
          </w:p>
        </w:tc>
        <w:tc>
          <w:tcPr>
            <w:tcW w:w="3587" w:type="pct"/>
            <w:hideMark/>
          </w:tcPr>
          <w:p w14:paraId="649A28A1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在有兩個或多個引數時,返回最小值</w:t>
            </w:r>
          </w:p>
        </w:tc>
      </w:tr>
      <w:tr w:rsidR="00E06560" w:rsidRPr="00207E79" w14:paraId="6074C140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D4ED2FC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GREATEST</w:t>
            </w:r>
          </w:p>
        </w:tc>
        <w:tc>
          <w:tcPr>
            <w:tcW w:w="3587" w:type="pct"/>
            <w:hideMark/>
          </w:tcPr>
          <w:p w14:paraId="7400DEEB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當有2或多個引數時，返回最大值</w:t>
            </w:r>
          </w:p>
        </w:tc>
      </w:tr>
      <w:tr w:rsidR="00E06560" w:rsidRPr="00207E79" w14:paraId="195164B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A269308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BETWEEN AND</w:t>
            </w:r>
          </w:p>
        </w:tc>
        <w:tc>
          <w:tcPr>
            <w:tcW w:w="3587" w:type="pct"/>
            <w:hideMark/>
          </w:tcPr>
          <w:p w14:paraId="34E3917E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判斷一個值是否落在兩個值之間</w:t>
            </w:r>
          </w:p>
        </w:tc>
      </w:tr>
      <w:tr w:rsidR="00E06560" w:rsidRPr="00207E79" w14:paraId="5865A41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291A76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SNULL</w:t>
            </w:r>
          </w:p>
        </w:tc>
        <w:tc>
          <w:tcPr>
            <w:tcW w:w="3587" w:type="pct"/>
            <w:hideMark/>
          </w:tcPr>
          <w:p w14:paraId="08D116D5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與IS NULL作用相同</w:t>
            </w:r>
          </w:p>
        </w:tc>
      </w:tr>
      <w:tr w:rsidR="00E06560" w:rsidRPr="00207E79" w14:paraId="3F1FC78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E5622A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N</w:t>
            </w:r>
          </w:p>
        </w:tc>
        <w:tc>
          <w:tcPr>
            <w:tcW w:w="3587" w:type="pct"/>
            <w:hideMark/>
          </w:tcPr>
          <w:p w14:paraId="597D833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是否落在兩個值之間</w:t>
            </w:r>
          </w:p>
        </w:tc>
      </w:tr>
      <w:tr w:rsidR="00E06560" w:rsidRPr="00207E79" w14:paraId="01D5189E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1371549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NOT IN</w:t>
            </w:r>
          </w:p>
        </w:tc>
        <w:tc>
          <w:tcPr>
            <w:tcW w:w="3587" w:type="pct"/>
            <w:hideMark/>
          </w:tcPr>
          <w:p w14:paraId="793859A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不是IN列表中的任意一個值</w:t>
            </w:r>
          </w:p>
        </w:tc>
      </w:tr>
      <w:tr w:rsidR="00E06560" w:rsidRPr="00207E79" w14:paraId="445C5882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71E260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LIKE</w:t>
            </w:r>
          </w:p>
        </w:tc>
        <w:tc>
          <w:tcPr>
            <w:tcW w:w="3587" w:type="pct"/>
            <w:hideMark/>
          </w:tcPr>
          <w:p w14:paraId="0AA7044B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萬用字元匹配</w:t>
            </w:r>
          </w:p>
        </w:tc>
      </w:tr>
      <w:tr w:rsidR="00E06560" w:rsidRPr="00207E79" w14:paraId="718FAA29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5BC53F6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REGEXP</w:t>
            </w:r>
          </w:p>
        </w:tc>
        <w:tc>
          <w:tcPr>
            <w:tcW w:w="3587" w:type="pct"/>
            <w:hideMark/>
          </w:tcPr>
          <w:p w14:paraId="44EDCAF3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正規表示式匹配</w:t>
            </w:r>
          </w:p>
        </w:tc>
      </w:tr>
    </w:tbl>
    <w:p w14:paraId="2B1E6D1E" w14:textId="3614991D" w:rsidR="00327ADC" w:rsidRPr="00207E79" w:rsidRDefault="00327ADC" w:rsidP="00327ADC">
      <w:pPr>
        <w:pStyle w:val="HTML"/>
        <w:rPr>
          <w:rFonts w:ascii="標楷體" w:hAnsi="標楷體" w:cs="細明體"/>
          <w:b/>
          <w:bCs/>
          <w:color w:val="000000"/>
          <w:kern w:val="0"/>
          <w:sz w:val="24"/>
          <w:szCs w:val="24"/>
        </w:rPr>
      </w:pPr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4873"/>
        <w:gridCol w:w="3423"/>
      </w:tblGrid>
      <w:tr w:rsidR="00750BC7" w:rsidRPr="00207E79" w14:paraId="314A89B7" w14:textId="77777777" w:rsidTr="00750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37" w:type="pct"/>
            <w:hideMark/>
          </w:tcPr>
          <w:p w14:paraId="494CE3BA" w14:textId="77777777" w:rsidR="00750BC7" w:rsidRPr="00207E79" w:rsidRDefault="00750BC7" w:rsidP="008068D1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2063" w:type="pct"/>
            <w:hideMark/>
          </w:tcPr>
          <w:p w14:paraId="25C92985" w14:textId="77777777" w:rsidR="00750BC7" w:rsidRPr="00207E79" w:rsidRDefault="00750BC7" w:rsidP="008068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750BC7" w:rsidRPr="00207E79" w14:paraId="23E1AD7A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13920661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NOT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!</w:t>
            </w:r>
          </w:p>
        </w:tc>
        <w:tc>
          <w:tcPr>
            <w:tcW w:w="2063" w:type="pct"/>
            <w:hideMark/>
          </w:tcPr>
          <w:p w14:paraId="640B62FF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非</w:t>
            </w:r>
          </w:p>
        </w:tc>
      </w:tr>
      <w:tr w:rsidR="00750BC7" w:rsidRPr="00207E79" w14:paraId="153F6819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23C8D6D2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AND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&amp;&amp;</w:t>
            </w:r>
          </w:p>
        </w:tc>
        <w:tc>
          <w:tcPr>
            <w:tcW w:w="2063" w:type="pct"/>
            <w:hideMark/>
          </w:tcPr>
          <w:p w14:paraId="6AE6044A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與</w:t>
            </w:r>
          </w:p>
        </w:tc>
      </w:tr>
      <w:tr w:rsidR="00750BC7" w:rsidRPr="00207E79" w14:paraId="0BFFD457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3C89390F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OR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||</w:t>
            </w:r>
          </w:p>
        </w:tc>
        <w:tc>
          <w:tcPr>
            <w:tcW w:w="2063" w:type="pct"/>
            <w:hideMark/>
          </w:tcPr>
          <w:p w14:paraId="775ED434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或</w:t>
            </w:r>
          </w:p>
        </w:tc>
      </w:tr>
      <w:tr w:rsidR="00750BC7" w:rsidRPr="00207E79" w14:paraId="11E35F28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7081D469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XOR</w:t>
            </w:r>
          </w:p>
        </w:tc>
        <w:tc>
          <w:tcPr>
            <w:tcW w:w="2063" w:type="pct"/>
            <w:hideMark/>
          </w:tcPr>
          <w:p w14:paraId="3FBEB2EF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</w:t>
            </w:r>
            <w:r w:rsidR="002D3C24" w:rsidRPr="00207E79">
              <w:rPr>
                <w:rFonts w:ascii="標楷體" w:hAnsi="標楷體" w:hint="eastAsia"/>
              </w:rPr>
              <w:t>互斥</w:t>
            </w:r>
            <w:r w:rsidRPr="00207E79">
              <w:rPr>
                <w:rFonts w:ascii="標楷體" w:hAnsi="標楷體" w:hint="eastAsia"/>
              </w:rPr>
              <w:t>或</w:t>
            </w:r>
          </w:p>
        </w:tc>
      </w:tr>
    </w:tbl>
    <w:p w14:paraId="5AC63D53" w14:textId="77777777" w:rsidR="00327ADC" w:rsidRPr="00207E79" w:rsidRDefault="00327ADC" w:rsidP="00327ADC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1C3DB9" w:rsidRPr="00207E79" w14:paraId="66EDFAC4" w14:textId="77777777" w:rsidTr="00A148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2C329B26" w14:textId="33C77D24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2C76DC4B" w14:textId="77777777" w:rsidR="001C3DB9" w:rsidRPr="00207E79" w:rsidRDefault="001C3DB9" w:rsidP="0017181E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1C3DB9" w:rsidRPr="00207E79" w14:paraId="471B3277" w14:textId="77777777" w:rsidTr="00A148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2BA2305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9DE4D49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7047B485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09E54BB4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WHEN c THEN d</w:t>
            </w:r>
          </w:p>
          <w:p w14:paraId="3C95F5C2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6001E43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439E3DB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28B3A1B4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0E4F3DA7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10FCD92E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4F248550" w14:textId="34BFCA2E" w:rsidR="001C3DB9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1C3DB9" w:rsidRPr="00207E79" w14:paraId="4DF4D3BB" w14:textId="77777777" w:rsidTr="00A148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96BE85A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IF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3BBDBED4" w14:textId="70F61DBC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  <w:p w14:paraId="794EA7D9" w14:textId="77777777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598A320E" w14:textId="5E4F6D9D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>是TRUE</w:t>
            </w:r>
            <w:r w:rsidR="00226D41"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</w:t>
            </w:r>
            <w:r w:rsidR="006145BA"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25AF379A" w14:textId="77777777" w:rsidR="001C3DB9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</w:tbl>
    <w:p w14:paraId="3EA2C8FE" w14:textId="77777777" w:rsidR="00D33676" w:rsidRPr="00207E79" w:rsidRDefault="00D33676" w:rsidP="00D33676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1F3BEEC7" w14:textId="77777777" w:rsidTr="008068D1">
        <w:tc>
          <w:tcPr>
            <w:tcW w:w="8296" w:type="dxa"/>
          </w:tcPr>
          <w:p w14:paraId="06059543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>ASE()</w:t>
            </w:r>
          </w:p>
        </w:tc>
      </w:tr>
      <w:tr w:rsidR="00D33676" w:rsidRPr="00207E79" w14:paraId="21AC308C" w14:textId="77777777" w:rsidTr="008068D1">
        <w:tc>
          <w:tcPr>
            <w:tcW w:w="8296" w:type="dxa"/>
          </w:tcPr>
          <w:p w14:paraId="59440E0D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22DBE6AF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692D98DF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154E7FED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F8E6390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148E7B8F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3926D452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65CF2DC5" w14:textId="77777777" w:rsidR="00D33676" w:rsidRPr="00207E79" w:rsidRDefault="00D33676" w:rsidP="00D33676">
      <w:pPr>
        <w:rPr>
          <w:rFonts w:ascii="標楷體" w:hAnsi="標楷體"/>
        </w:rPr>
      </w:pPr>
    </w:p>
    <w:p w14:paraId="581BC046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56E58B" wp14:editId="46B0F657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AC11E0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53368D0D" w14:textId="77777777" w:rsidR="00D33676" w:rsidRPr="00207E79" w:rsidRDefault="00D33676" w:rsidP="00D3367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6F200959" w14:textId="77777777" w:rsidTr="008068D1">
        <w:tc>
          <w:tcPr>
            <w:tcW w:w="8296" w:type="dxa"/>
          </w:tcPr>
          <w:p w14:paraId="6ECDFAEB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</w:t>
            </w:r>
            <w:r w:rsidRPr="00207E79">
              <w:rPr>
                <w:rFonts w:ascii="標楷體" w:hAnsi="標楷體"/>
              </w:rPr>
              <w:t xml:space="preserve">F() </w:t>
            </w:r>
          </w:p>
        </w:tc>
      </w:tr>
      <w:tr w:rsidR="00D33676" w:rsidRPr="00207E79" w14:paraId="478F32BC" w14:textId="77777777" w:rsidTr="008068D1">
        <w:tc>
          <w:tcPr>
            <w:tcW w:w="8296" w:type="dxa"/>
          </w:tcPr>
          <w:p w14:paraId="3B137E76" w14:textId="77777777" w:rsidR="00D33676" w:rsidRPr="005C743E" w:rsidRDefault="00D33676" w:rsidP="008068D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75E75AB1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5B9A28A4" w14:textId="77777777" w:rsidR="00D33676" w:rsidRPr="00207E79" w:rsidRDefault="00D33676" w:rsidP="00D33676">
      <w:pPr>
        <w:rPr>
          <w:rFonts w:ascii="標楷體" w:hAnsi="標楷體"/>
        </w:rPr>
      </w:pPr>
    </w:p>
    <w:p w14:paraId="44160D52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DE73037" wp14:editId="793161D4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09D24A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1B7B1D26" w14:textId="5D19F95E" w:rsidR="005273EA" w:rsidRPr="00207E79" w:rsidRDefault="005273EA" w:rsidP="005273EA">
      <w:pPr>
        <w:rPr>
          <w:rFonts w:ascii="標楷體" w:hAnsi="標楷體"/>
        </w:rPr>
      </w:pPr>
    </w:p>
    <w:p w14:paraId="7C4B7587" w14:textId="66199EBC" w:rsidR="005273EA" w:rsidRPr="00207E79" w:rsidRDefault="00561B0E" w:rsidP="00561B0E">
      <w:pPr>
        <w:pStyle w:val="1"/>
        <w:rPr>
          <w:rFonts w:ascii="標楷體" w:hAnsi="標楷體"/>
        </w:rPr>
      </w:pPr>
      <w:bookmarkStart w:id="10" w:name="_Toc69684028"/>
      <w:r w:rsidRPr="00207E79">
        <w:rPr>
          <w:rFonts w:ascii="標楷體" w:hAnsi="標楷體" w:hint="eastAsia"/>
        </w:rPr>
        <w:t>十、</w:t>
      </w:r>
      <w:r w:rsidR="005273EA" w:rsidRPr="00207E79">
        <w:rPr>
          <w:rFonts w:ascii="標楷體" w:hAnsi="標楷體" w:hint="eastAsia"/>
        </w:rPr>
        <w:t>補充</w:t>
      </w:r>
      <w:bookmarkEnd w:id="10"/>
    </w:p>
    <w:p w14:paraId="41AE07E3" w14:textId="33076A3E" w:rsidR="00B570AA" w:rsidRPr="00207E79" w:rsidRDefault="00B570AA" w:rsidP="004C2AFC">
      <w:pPr>
        <w:rPr>
          <w:rFonts w:ascii="標楷體" w:hAnsi="標楷體"/>
          <w:b/>
          <w:sz w:val="32"/>
          <w:szCs w:val="32"/>
        </w:rPr>
      </w:pPr>
      <w:r w:rsidRPr="00207E79">
        <w:rPr>
          <w:rFonts w:ascii="標楷體" w:hAnsi="標楷體" w:hint="eastAsia"/>
          <w:b/>
          <w:sz w:val="32"/>
          <w:szCs w:val="32"/>
        </w:rPr>
        <w:t>子查詢（</w:t>
      </w:r>
      <w:r w:rsidRPr="00207E79">
        <w:rPr>
          <w:rFonts w:ascii="標楷體" w:hAnsi="標楷體"/>
          <w:b/>
          <w:sz w:val="32"/>
          <w:szCs w:val="32"/>
        </w:rPr>
        <w:t xml:space="preserve">Sub </w:t>
      </w:r>
      <w:r w:rsidR="00B94AD9" w:rsidRPr="00207E79">
        <w:rPr>
          <w:rFonts w:ascii="標楷體" w:hAnsi="標楷體"/>
          <w:b/>
          <w:sz w:val="32"/>
          <w:szCs w:val="32"/>
        </w:rPr>
        <w:t>Q</w:t>
      </w:r>
      <w:r w:rsidRPr="00207E79">
        <w:rPr>
          <w:rFonts w:ascii="標楷體" w:hAnsi="標楷體"/>
          <w:b/>
          <w:sz w:val="32"/>
          <w:szCs w:val="32"/>
        </w:rPr>
        <w:t>uery</w:t>
      </w:r>
      <w:r w:rsidRPr="00207E79">
        <w:rPr>
          <w:rFonts w:ascii="標楷體" w:hAnsi="標楷體" w:hint="eastAsia"/>
          <w:b/>
          <w:sz w:val="32"/>
          <w:szCs w:val="32"/>
        </w:rPr>
        <w:t>）</w:t>
      </w:r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1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2,...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>1</w:t>
            </w:r>
          </w:p>
          <w:p w14:paraId="3205E7E7" w14:textId="47DB619C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WHERE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  <w:r w:rsidRPr="00FD0A10">
              <w:rPr>
                <w:rFonts w:ascii="Consolas" w:hAnsi="Consolas"/>
                <w:color w:val="00B0F0"/>
              </w:rPr>
              <w:t xml:space="preserve">IN </w:t>
            </w:r>
            <w:r w:rsidR="00E74227" w:rsidRPr="00E74227">
              <w:rPr>
                <w:rFonts w:ascii="Consolas" w:hAnsi="Consolas"/>
                <w:color w:val="FF0000"/>
              </w:rPr>
              <w:t>(</w:t>
            </w:r>
            <w:r w:rsidR="008347FE" w:rsidRPr="00E74227">
              <w:rPr>
                <w:rFonts w:ascii="Consolas" w:hAnsi="Consolas" w:hint="eastAsia"/>
                <w:color w:val="FF0000"/>
              </w:rPr>
              <w:t>或是</w:t>
            </w:r>
            <w:r w:rsidRPr="00E74227">
              <w:rPr>
                <w:rFonts w:ascii="Consolas" w:hAnsi="Consolas"/>
                <w:color w:val="FF0000"/>
              </w:rPr>
              <w:t xml:space="preserve"> =</w:t>
            </w:r>
            <w:r w:rsidR="00E74227" w:rsidRPr="00E74227">
              <w:rPr>
                <w:rFonts w:ascii="Consolas" w:hAnsi="Consolas"/>
                <w:color w:val="FF0000"/>
              </w:rPr>
              <w:t>)</w:t>
            </w:r>
            <w:r w:rsidRPr="00FD0A10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WHERE </w:t>
            </w:r>
            <w:r w:rsidRPr="00FD0A10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78F09CA0" w:rsidR="00C52992" w:rsidRPr="00207E79" w:rsidRDefault="00C5299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有成績的課程代號之課程名稱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32B2A8C8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SELECT `cId`, `cName`</w:t>
            </w:r>
          </w:p>
          <w:p w14:paraId="0B01CF7C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FROM `courses`</w:t>
            </w:r>
          </w:p>
          <w:p w14:paraId="5F817ED1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WHERE `cId` in (</w:t>
            </w:r>
          </w:p>
          <w:p w14:paraId="05EB0FAA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`cId` </w:t>
            </w:r>
          </w:p>
          <w:p w14:paraId="25C4AA47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    FROM `scores`</w:t>
            </w:r>
          </w:p>
          <w:p w14:paraId="3B5E26AF" w14:textId="04C51E25" w:rsidR="00C52992" w:rsidRPr="00207E79" w:rsidRDefault="00111FE8" w:rsidP="00111FE8">
            <w:pPr>
              <w:rPr>
                <w:rFonts w:ascii="標楷體" w:hAnsi="標楷體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173C2AD" w14:textId="0648A946" w:rsidR="00C52992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B2A14DB" wp14:editId="0ECA69C7">
            <wp:extent cx="1354666" cy="1033457"/>
            <wp:effectExtent l="19050" t="19050" r="17145" b="14605"/>
            <wp:docPr id="292" name="圖片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369637" cy="10448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8A789B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1</w:t>
      </w:r>
      <w:r w:rsidRPr="00207E79">
        <w:rPr>
          <w:rFonts w:ascii="標楷體" w:hAnsi="標楷體" w:cs="新細明體" w:hint="eastAsia"/>
        </w:rPr>
        <w:t>執行結果</w:t>
      </w:r>
    </w:p>
    <w:p w14:paraId="124B8C43" w14:textId="77777777" w:rsidR="004C1259" w:rsidRPr="00207E79" w:rsidRDefault="004C1259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72720" w:rsidRPr="00207E79" w14:paraId="4FA99D72" w14:textId="77777777" w:rsidTr="00472720">
        <w:tc>
          <w:tcPr>
            <w:tcW w:w="8296" w:type="dxa"/>
          </w:tcPr>
          <w:p w14:paraId="5DEC5C9B" w14:textId="21FE17FC" w:rsidR="00472720" w:rsidRPr="00207E79" w:rsidRDefault="00472720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2: </w:t>
            </w:r>
            <w:r w:rsidR="007A670D"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472720" w:rsidRPr="00207E79" w14:paraId="4D6BF3F5" w14:textId="77777777" w:rsidTr="00472720">
        <w:tc>
          <w:tcPr>
            <w:tcW w:w="8296" w:type="dxa"/>
          </w:tcPr>
          <w:p w14:paraId="35BEE3D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7736A1F0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05EF6C4D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4D1A800B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0CAEF7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ELSE </w:t>
            </w:r>
          </w:p>
          <w:p w14:paraId="2F49358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269804B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0F8C30F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525FD83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F76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4A7A1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8142BF5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3909F0E9" w14:textId="48E733AA" w:rsidR="00472720" w:rsidRPr="00207E79" w:rsidRDefault="000E3A1E" w:rsidP="000E3A1E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445B401" w14:textId="77777777" w:rsidR="005C743E" w:rsidRDefault="005C743E" w:rsidP="008961DD">
      <w:pPr>
        <w:jc w:val="center"/>
        <w:rPr>
          <w:rFonts w:ascii="標楷體" w:hAnsi="標楷體"/>
        </w:rPr>
      </w:pPr>
    </w:p>
    <w:p w14:paraId="22C1C789" w14:textId="5F25B2B5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90934FF" wp14:editId="0E6E991E">
            <wp:extent cx="4050323" cy="974789"/>
            <wp:effectExtent l="19050" t="19050" r="26670" b="15875"/>
            <wp:docPr id="290" name="圖片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4087632" cy="983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45504" w14:textId="7E6C6702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3B480A8A" w14:textId="77777777" w:rsidR="008961DD" w:rsidRPr="00207E79" w:rsidRDefault="008961DD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15C57" w:rsidRPr="00207E79" w14:paraId="703E0A39" w14:textId="77777777" w:rsidTr="00215C57">
        <w:tc>
          <w:tcPr>
            <w:tcW w:w="8296" w:type="dxa"/>
          </w:tcPr>
          <w:p w14:paraId="089FA9B4" w14:textId="0742D167" w:rsidR="00215C57" w:rsidRPr="00207E79" w:rsidRDefault="00215C57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3: </w:t>
            </w:r>
            <w:r w:rsidR="005838B3" w:rsidRPr="00207E79">
              <w:rPr>
                <w:rFonts w:ascii="標楷體" w:hAnsi="標楷體"/>
              </w:rPr>
              <w:t xml:space="preserve">C2 </w:t>
            </w:r>
            <w:r w:rsidR="005838B3" w:rsidRPr="00207E79">
              <w:rPr>
                <w:rFonts w:ascii="標楷體" w:hAnsi="標楷體" w:hint="eastAsia"/>
              </w:rPr>
              <w:t xml:space="preserve">的 </w:t>
            </w:r>
            <w:r w:rsidR="005838B3" w:rsidRPr="00207E79">
              <w:rPr>
                <w:rFonts w:ascii="標楷體" w:hAnsi="標楷體"/>
              </w:rPr>
              <w:t xml:space="preserve">IF </w:t>
            </w:r>
            <w:r w:rsidR="005838B3" w:rsidRPr="00207E79">
              <w:rPr>
                <w:rFonts w:ascii="標楷體" w:hAnsi="標楷體" w:hint="eastAsia"/>
              </w:rPr>
              <w:t>版本</w:t>
            </w:r>
            <w:r w:rsidR="00315BB2" w:rsidRPr="00207E79">
              <w:rPr>
                <w:rFonts w:ascii="標楷體" w:hAnsi="標楷體" w:hint="eastAsia"/>
              </w:rPr>
              <w:t>，其中判斷是否大於等於</w:t>
            </w:r>
            <w:r w:rsidR="00315BB2" w:rsidRPr="00207E79">
              <w:rPr>
                <w:rFonts w:ascii="標楷體" w:hAnsi="標楷體"/>
              </w:rPr>
              <w:t>90</w:t>
            </w:r>
            <w:r w:rsidR="00315BB2" w:rsidRPr="00207E79">
              <w:rPr>
                <w:rFonts w:ascii="標楷體" w:hAnsi="標楷體" w:hint="eastAsia"/>
              </w:rPr>
              <w:t>、小於9</w:t>
            </w:r>
            <w:r w:rsidR="00315BB2" w:rsidRPr="00207E79">
              <w:rPr>
                <w:rFonts w:ascii="標楷體" w:hAnsi="標楷體"/>
              </w:rPr>
              <w:t>0</w:t>
            </w:r>
            <w:r w:rsidR="00315BB2" w:rsidRPr="00207E79">
              <w:rPr>
                <w:rFonts w:ascii="標楷體" w:hAnsi="標楷體" w:hint="eastAsia"/>
              </w:rPr>
              <w:t>即可</w:t>
            </w:r>
          </w:p>
        </w:tc>
      </w:tr>
      <w:tr w:rsidR="00215C57" w:rsidRPr="00207E79" w14:paraId="04554956" w14:textId="77777777" w:rsidTr="00215C57">
        <w:tc>
          <w:tcPr>
            <w:tcW w:w="8296" w:type="dxa"/>
          </w:tcPr>
          <w:p w14:paraId="018CEDCB" w14:textId="77777777" w:rsidR="00315BB2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77ED643" w14:textId="00F9931A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27EE760C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02337C8F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171B1084" w14:textId="0C3E3765" w:rsidR="00215C57" w:rsidRPr="00207E79" w:rsidRDefault="00CC131A" w:rsidP="00CC131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57DDCD6A" w14:textId="77777777" w:rsidR="005C743E" w:rsidRDefault="005C743E" w:rsidP="008E6385">
      <w:pPr>
        <w:jc w:val="center"/>
        <w:rPr>
          <w:rFonts w:ascii="標楷體" w:hAnsi="標楷體"/>
        </w:rPr>
      </w:pPr>
    </w:p>
    <w:p w14:paraId="68FAA74A" w14:textId="2BF101C6" w:rsidR="00215C57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C8C607A" wp14:editId="704346F9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C1D93" w14:textId="53CD0DCD" w:rsidR="008E6385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</w:p>
    <w:p w14:paraId="3BF07FD0" w14:textId="079483CD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6790FCE1" w14:textId="11BE8313" w:rsidR="00A23674" w:rsidRDefault="00A23674" w:rsidP="00A23674">
      <w:pPr>
        <w:pStyle w:val="1"/>
      </w:pPr>
      <w:bookmarkStart w:id="11" w:name="_Toc69684029"/>
      <w:r>
        <w:rPr>
          <w:rFonts w:hint="eastAsia"/>
        </w:rPr>
        <w:t>十一、</w:t>
      </w:r>
      <w:r w:rsidR="00C54BE1">
        <w:rPr>
          <w:rFonts w:hint="eastAsia"/>
        </w:rPr>
        <w:t>案例</w:t>
      </w:r>
      <w:r w:rsidR="00C54BE1">
        <w:rPr>
          <w:rFonts w:hint="eastAsia"/>
        </w:rPr>
        <w:t>:</w:t>
      </w:r>
      <w:r w:rsidR="00C54BE1">
        <w:t xml:space="preserve"> </w:t>
      </w:r>
      <w:r>
        <w:rPr>
          <w:rFonts w:hint="eastAsia"/>
        </w:rPr>
        <w:t>O</w:t>
      </w:r>
      <w:r>
        <w:t>penData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全國宗教資訊系統資料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寺廟</w:t>
      </w:r>
      <w:bookmarkEnd w:id="11"/>
    </w:p>
    <w:p w14:paraId="43E2C386" w14:textId="2E2B448F" w:rsidR="00A2367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  <w:r>
        <w:t xml:space="preserve"> </w:t>
      </w:r>
      <w:hyperlink r:id="rId139" w:history="1">
        <w:r w:rsidRPr="00A22188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1EEA62B7">
            <wp:extent cx="3942080" cy="1682479"/>
            <wp:effectExtent l="19050" t="19050" r="20320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3965231" cy="1692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lastRenderedPageBreak/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76985986">
            <wp:extent cx="3718560" cy="2584995"/>
            <wp:effectExtent l="19050" t="19050" r="15240" b="25400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3722606" cy="25878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0C711973" w:rsidR="00952CCA" w:rsidRDefault="00952CCA" w:rsidP="00952CCA">
            <w:r>
              <w:rPr>
                <w:rFonts w:hint="eastAsia"/>
              </w:rPr>
              <w:t>T</w:t>
            </w:r>
            <w:r>
              <w:t xml:space="preserve">4 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492341BC">
            <wp:extent cx="5274310" cy="3597910"/>
            <wp:effectExtent l="19050" t="19050" r="21590" b="21590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</w:t>
      </w:r>
      <w:r w:rsidR="00250E95">
        <w:rPr>
          <w:rFonts w:hint="eastAsia"/>
        </w:rPr>
        <w:lastRenderedPageBreak/>
        <w:t>我們需要省略缺失的資訊，可以加上「</w:t>
      </w:r>
      <w:r w:rsidR="00250E95" w:rsidRPr="006317D2">
        <w:rPr>
          <w:rFonts w:ascii="Consolas" w:hAnsi="Consolas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0967874F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070C1B53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5BD4ABA">
            <wp:extent cx="5274310" cy="2959735"/>
            <wp:effectExtent l="19050" t="19050" r="21590" b="12065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9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324D5B0C">
            <wp:extent cx="5274310" cy="3227070"/>
            <wp:effectExtent l="19050" t="19050" r="21590" b="1143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7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187B83F0" w14:textId="7A55F3DE" w:rsidR="00A23674" w:rsidRDefault="00A23674" w:rsidP="00A23674"/>
    <w:p w14:paraId="4E7977B2" w14:textId="009AE260" w:rsidR="00C97C78" w:rsidRDefault="00C97C78" w:rsidP="004A2830">
      <w:pPr>
        <w:pStyle w:val="1"/>
        <w:rPr>
          <w:rFonts w:hint="eastAsia"/>
        </w:rPr>
      </w:pPr>
      <w:bookmarkStart w:id="12" w:name="_Toc69684030"/>
      <w:r>
        <w:rPr>
          <w:rFonts w:hint="eastAsia"/>
        </w:rPr>
        <w:t>十二、思考與規畫</w:t>
      </w:r>
      <w:r w:rsidR="005573B5">
        <w:rPr>
          <w:rFonts w:hint="eastAsia"/>
        </w:rPr>
        <w:t xml:space="preserve"> </w:t>
      </w:r>
      <w:r w:rsidR="002A5A43">
        <w:t>–</w:t>
      </w:r>
      <w:r w:rsidR="005573B5">
        <w:t xml:space="preserve"> </w:t>
      </w:r>
      <w:r w:rsidR="002A5A43">
        <w:rPr>
          <w:rFonts w:hint="eastAsia"/>
        </w:rPr>
        <w:t>通訊錄</w:t>
      </w:r>
      <w:bookmarkEnd w:id="12"/>
    </w:p>
    <w:p w14:paraId="6931C830" w14:textId="584D9B2A" w:rsidR="00C97C78" w:rsidRDefault="004A2830" w:rsidP="00A23674">
      <w:r>
        <w:rPr>
          <w:rFonts w:hint="eastAsia"/>
        </w:rPr>
        <w:t>如果今天我要製作一個通訊錄，我可能會準備</w:t>
      </w:r>
      <w:r w:rsidR="00E046DA">
        <w:rPr>
          <w:rFonts w:hint="eastAsia"/>
        </w:rPr>
        <w:t>一個</w:t>
      </w:r>
      <w:r w:rsidR="00E046DA">
        <w:rPr>
          <w:rFonts w:hint="eastAsia"/>
        </w:rPr>
        <w:t xml:space="preserve"> </w:t>
      </w:r>
      <w:r w:rsidR="00E046DA">
        <w:t>address_book</w:t>
      </w:r>
      <w:r w:rsidR="00E046DA">
        <w:rPr>
          <w:rFonts w:hint="eastAsia"/>
        </w:rPr>
        <w:t>資料庫，裡面有一個</w:t>
      </w:r>
      <w:r w:rsidR="00E046DA">
        <w:rPr>
          <w:rFonts w:hint="eastAsia"/>
        </w:rPr>
        <w:t xml:space="preserve"> </w:t>
      </w:r>
      <w:r w:rsidR="00E046DA">
        <w:t xml:space="preserve">students </w:t>
      </w:r>
      <w:r w:rsidR="00E046DA">
        <w:rPr>
          <w:rFonts w:hint="eastAsia"/>
        </w:rPr>
        <w:t>資料表，</w:t>
      </w:r>
      <w:r>
        <w:rPr>
          <w:rFonts w:hint="eastAsia"/>
        </w:rPr>
        <w:t>欄位</w:t>
      </w:r>
      <w:r w:rsidR="00E046DA">
        <w:rPr>
          <w:rFonts w:hint="eastAsia"/>
        </w:rPr>
        <w:t>規畫如下</w:t>
      </w:r>
      <w:r>
        <w:rPr>
          <w:rFonts w:hint="eastAsia"/>
        </w:rPr>
        <w:t>：</w:t>
      </w:r>
    </w:p>
    <w:p w14:paraId="344691D8" w14:textId="77777777" w:rsidR="009059B6" w:rsidRDefault="009059B6" w:rsidP="00A23674">
      <w:pPr>
        <w:rPr>
          <w:rFonts w:hint="eastAsia"/>
        </w:rPr>
      </w:pPr>
    </w:p>
    <w:p w14:paraId="0A3771B5" w14:textId="7EE49176" w:rsidR="004A2830" w:rsidRPr="004A2830" w:rsidRDefault="004A2830" w:rsidP="00A23674">
      <w:pPr>
        <w:rPr>
          <w:rFonts w:hint="eastAsia"/>
          <w:shd w:val="pct15" w:color="auto" w:fill="FFFFFF"/>
        </w:rPr>
      </w:pPr>
      <w:r w:rsidRPr="004A2830">
        <w:rPr>
          <w:shd w:val="pct15" w:color="auto" w:fill="FFFFFF"/>
        </w:rPr>
        <w:t xml:space="preserve">students </w:t>
      </w:r>
      <w:r w:rsidRPr="004A2830">
        <w:rPr>
          <w:rFonts w:hint="eastAsia"/>
          <w:shd w:val="pct15" w:color="auto" w:fill="FFFFFF"/>
        </w:rPr>
        <w:t>資料表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296"/>
        <w:gridCol w:w="1045"/>
        <w:gridCol w:w="906"/>
        <w:gridCol w:w="1276"/>
        <w:gridCol w:w="2773"/>
      </w:tblGrid>
      <w:tr w:rsidR="00974ACF" w14:paraId="73231ED7" w14:textId="77777777" w:rsidTr="00974ACF">
        <w:tc>
          <w:tcPr>
            <w:tcW w:w="1384" w:type="pct"/>
          </w:tcPr>
          <w:p w14:paraId="21FACE40" w14:textId="4A99CB32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欄位名稱</w:t>
            </w:r>
          </w:p>
        </w:tc>
        <w:tc>
          <w:tcPr>
            <w:tcW w:w="630" w:type="pct"/>
          </w:tcPr>
          <w:p w14:paraId="2DC73927" w14:textId="2B6C2622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型態</w:t>
            </w:r>
          </w:p>
        </w:tc>
        <w:tc>
          <w:tcPr>
            <w:tcW w:w="546" w:type="pct"/>
          </w:tcPr>
          <w:p w14:paraId="4EE86715" w14:textId="1DAC3D2F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長度</w:t>
            </w:r>
          </w:p>
        </w:tc>
        <w:tc>
          <w:tcPr>
            <w:tcW w:w="769" w:type="pct"/>
          </w:tcPr>
          <w:p w14:paraId="55323804" w14:textId="146CC2E9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是否空值</w:t>
            </w:r>
          </w:p>
        </w:tc>
        <w:tc>
          <w:tcPr>
            <w:tcW w:w="1671" w:type="pct"/>
          </w:tcPr>
          <w:p w14:paraId="44C76945" w14:textId="449CFA11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備註</w:t>
            </w:r>
          </w:p>
        </w:tc>
      </w:tr>
      <w:tr w:rsidR="00974ACF" w14:paraId="77339D20" w14:textId="77777777" w:rsidTr="00974ACF">
        <w:tc>
          <w:tcPr>
            <w:tcW w:w="1384" w:type="pct"/>
          </w:tcPr>
          <w:p w14:paraId="25630CB4" w14:textId="00526892" w:rsidR="00974ACF" w:rsidRPr="00E046DA" w:rsidRDefault="00974ACF" w:rsidP="00A23674">
            <w:pPr>
              <w:rPr>
                <w:rFonts w:hint="eastAsia"/>
                <w:u w:val="single"/>
              </w:rPr>
            </w:pPr>
            <w:r w:rsidRPr="00E046DA">
              <w:rPr>
                <w:rFonts w:hint="eastAsia"/>
                <w:u w:val="single"/>
              </w:rPr>
              <w:t>i</w:t>
            </w:r>
            <w:r w:rsidRPr="00E046DA">
              <w:rPr>
                <w:u w:val="single"/>
              </w:rPr>
              <w:t>d</w:t>
            </w:r>
          </w:p>
        </w:tc>
        <w:tc>
          <w:tcPr>
            <w:tcW w:w="630" w:type="pct"/>
          </w:tcPr>
          <w:p w14:paraId="63EB0CC3" w14:textId="63389D4C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546" w:type="pct"/>
          </w:tcPr>
          <w:p w14:paraId="4B557798" w14:textId="6776DDB2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預設</w:t>
            </w:r>
          </w:p>
        </w:tc>
        <w:tc>
          <w:tcPr>
            <w:tcW w:w="769" w:type="pct"/>
          </w:tcPr>
          <w:p w14:paraId="2C997C04" w14:textId="6428C4CC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否</w:t>
            </w:r>
          </w:p>
        </w:tc>
        <w:tc>
          <w:tcPr>
            <w:tcW w:w="1671" w:type="pct"/>
          </w:tcPr>
          <w:p w14:paraId="28D9EB7F" w14:textId="30DE9E97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流水號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主鍵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自動增加</w:t>
            </w:r>
          </w:p>
        </w:tc>
      </w:tr>
      <w:tr w:rsidR="00974ACF" w14:paraId="6AF46AF2" w14:textId="77777777" w:rsidTr="00974ACF">
        <w:tc>
          <w:tcPr>
            <w:tcW w:w="1384" w:type="pct"/>
          </w:tcPr>
          <w:p w14:paraId="121FC9AB" w14:textId="5E629A26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tudentId</w:t>
            </w:r>
          </w:p>
        </w:tc>
        <w:tc>
          <w:tcPr>
            <w:tcW w:w="630" w:type="pct"/>
          </w:tcPr>
          <w:p w14:paraId="68884E1B" w14:textId="1BDED889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546" w:type="pct"/>
          </w:tcPr>
          <w:p w14:paraId="5029495C" w14:textId="4F25AE60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769" w:type="pct"/>
          </w:tcPr>
          <w:p w14:paraId="455DBCF7" w14:textId="2DFE8C0A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否</w:t>
            </w:r>
          </w:p>
        </w:tc>
        <w:tc>
          <w:tcPr>
            <w:tcW w:w="1671" w:type="pct"/>
          </w:tcPr>
          <w:p w14:paraId="5AF0294F" w14:textId="173773AF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學生編號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唯一鍵</w:t>
            </w:r>
          </w:p>
        </w:tc>
      </w:tr>
      <w:tr w:rsidR="00974ACF" w14:paraId="3FADDE78" w14:textId="77777777" w:rsidTr="00974ACF">
        <w:tc>
          <w:tcPr>
            <w:tcW w:w="1384" w:type="pct"/>
          </w:tcPr>
          <w:p w14:paraId="3DB7BFBF" w14:textId="73468125" w:rsidR="00974ACF" w:rsidRDefault="00974ACF" w:rsidP="00A23674">
            <w:pPr>
              <w:rPr>
                <w:rFonts w:hint="eastAsia"/>
              </w:rPr>
            </w:pPr>
            <w:r>
              <w:t>studentName</w:t>
            </w:r>
          </w:p>
        </w:tc>
        <w:tc>
          <w:tcPr>
            <w:tcW w:w="630" w:type="pct"/>
          </w:tcPr>
          <w:p w14:paraId="4D43E9B6" w14:textId="37705B62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546" w:type="pct"/>
          </w:tcPr>
          <w:p w14:paraId="4169D777" w14:textId="6A95D050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769" w:type="pct"/>
          </w:tcPr>
          <w:p w14:paraId="53C2BD12" w14:textId="322650CF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否</w:t>
            </w:r>
          </w:p>
        </w:tc>
        <w:tc>
          <w:tcPr>
            <w:tcW w:w="1671" w:type="pct"/>
          </w:tcPr>
          <w:p w14:paraId="147BBCBC" w14:textId="38273901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學生姓名</w:t>
            </w:r>
          </w:p>
        </w:tc>
      </w:tr>
      <w:tr w:rsidR="00974ACF" w14:paraId="400E41E2" w14:textId="77777777" w:rsidTr="00974ACF">
        <w:tc>
          <w:tcPr>
            <w:tcW w:w="1384" w:type="pct"/>
          </w:tcPr>
          <w:p w14:paraId="0C3C79DD" w14:textId="2901C01F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tudentGender</w:t>
            </w:r>
          </w:p>
        </w:tc>
        <w:tc>
          <w:tcPr>
            <w:tcW w:w="630" w:type="pct"/>
          </w:tcPr>
          <w:p w14:paraId="071BC5B7" w14:textId="492C1481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546" w:type="pct"/>
          </w:tcPr>
          <w:p w14:paraId="4F7CBA52" w14:textId="3B1B73AD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769" w:type="pct"/>
          </w:tcPr>
          <w:p w14:paraId="4A29A539" w14:textId="2F883E6F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否</w:t>
            </w:r>
          </w:p>
        </w:tc>
        <w:tc>
          <w:tcPr>
            <w:tcW w:w="1671" w:type="pct"/>
          </w:tcPr>
          <w:p w14:paraId="7F04C882" w14:textId="70DC2FFB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學生性別</w:t>
            </w:r>
          </w:p>
        </w:tc>
      </w:tr>
      <w:tr w:rsidR="00974ACF" w14:paraId="2DDA2F18" w14:textId="77777777" w:rsidTr="00974ACF">
        <w:tc>
          <w:tcPr>
            <w:tcW w:w="1384" w:type="pct"/>
          </w:tcPr>
          <w:p w14:paraId="7E0242A8" w14:textId="0918097D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tudentBirthday</w:t>
            </w:r>
          </w:p>
        </w:tc>
        <w:tc>
          <w:tcPr>
            <w:tcW w:w="630" w:type="pct"/>
          </w:tcPr>
          <w:p w14:paraId="37C412C7" w14:textId="538E4F72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ate</w:t>
            </w:r>
          </w:p>
        </w:tc>
        <w:tc>
          <w:tcPr>
            <w:tcW w:w="546" w:type="pct"/>
          </w:tcPr>
          <w:p w14:paraId="78113DEC" w14:textId="5623E382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預設</w:t>
            </w:r>
          </w:p>
        </w:tc>
        <w:tc>
          <w:tcPr>
            <w:tcW w:w="769" w:type="pct"/>
          </w:tcPr>
          <w:p w14:paraId="31B03FA3" w14:textId="34B12281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否</w:t>
            </w:r>
          </w:p>
        </w:tc>
        <w:tc>
          <w:tcPr>
            <w:tcW w:w="1671" w:type="pct"/>
          </w:tcPr>
          <w:p w14:paraId="48817A93" w14:textId="3AB44B0F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學生生日</w:t>
            </w:r>
          </w:p>
        </w:tc>
      </w:tr>
      <w:tr w:rsidR="00974ACF" w14:paraId="2D0A5E91" w14:textId="77777777" w:rsidTr="00974ACF">
        <w:tc>
          <w:tcPr>
            <w:tcW w:w="1384" w:type="pct"/>
          </w:tcPr>
          <w:p w14:paraId="264D809D" w14:textId="351E8CFB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tudentPhoneNumber</w:t>
            </w:r>
          </w:p>
        </w:tc>
        <w:tc>
          <w:tcPr>
            <w:tcW w:w="630" w:type="pct"/>
          </w:tcPr>
          <w:p w14:paraId="064BD929" w14:textId="6F194B9D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546" w:type="pct"/>
          </w:tcPr>
          <w:p w14:paraId="26D6B05F" w14:textId="3B6CD447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769" w:type="pct"/>
          </w:tcPr>
          <w:p w14:paraId="23306AF3" w14:textId="69EF99D8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是</w:t>
            </w:r>
          </w:p>
        </w:tc>
        <w:tc>
          <w:tcPr>
            <w:tcW w:w="1671" w:type="pct"/>
          </w:tcPr>
          <w:p w14:paraId="1538E203" w14:textId="51862B1A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學生手機號碼</w:t>
            </w:r>
          </w:p>
        </w:tc>
      </w:tr>
      <w:tr w:rsidR="00974ACF" w14:paraId="15FF5384" w14:textId="77777777" w:rsidTr="00974ACF">
        <w:tc>
          <w:tcPr>
            <w:tcW w:w="1384" w:type="pct"/>
          </w:tcPr>
          <w:p w14:paraId="01DAB905" w14:textId="4DEFC62D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tudentDescription</w:t>
            </w:r>
          </w:p>
        </w:tc>
        <w:tc>
          <w:tcPr>
            <w:tcW w:w="630" w:type="pct"/>
          </w:tcPr>
          <w:p w14:paraId="3EF8AE36" w14:textId="58975FD6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546" w:type="pct"/>
          </w:tcPr>
          <w:p w14:paraId="65402CB4" w14:textId="39DBD701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預設</w:t>
            </w:r>
          </w:p>
        </w:tc>
        <w:tc>
          <w:tcPr>
            <w:tcW w:w="769" w:type="pct"/>
          </w:tcPr>
          <w:p w14:paraId="3E5D60B6" w14:textId="1EF43922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是</w:t>
            </w:r>
          </w:p>
        </w:tc>
        <w:tc>
          <w:tcPr>
            <w:tcW w:w="1671" w:type="pct"/>
          </w:tcPr>
          <w:p w14:paraId="69FFD320" w14:textId="1383B257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學生個人描述</w:t>
            </w:r>
          </w:p>
        </w:tc>
      </w:tr>
      <w:tr w:rsidR="00974ACF" w14:paraId="03BA481D" w14:textId="77777777" w:rsidTr="00974ACF">
        <w:tc>
          <w:tcPr>
            <w:tcW w:w="1384" w:type="pct"/>
          </w:tcPr>
          <w:p w14:paraId="7F33AA4B" w14:textId="38D7043E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tudentImg</w:t>
            </w:r>
          </w:p>
        </w:tc>
        <w:tc>
          <w:tcPr>
            <w:tcW w:w="630" w:type="pct"/>
          </w:tcPr>
          <w:p w14:paraId="7C18FA0D" w14:textId="4798675C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546" w:type="pct"/>
          </w:tcPr>
          <w:p w14:paraId="653DB9D5" w14:textId="45C238D2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00</w:t>
            </w:r>
          </w:p>
        </w:tc>
        <w:tc>
          <w:tcPr>
            <w:tcW w:w="769" w:type="pct"/>
          </w:tcPr>
          <w:p w14:paraId="768ED4A7" w14:textId="08492CDD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是</w:t>
            </w:r>
          </w:p>
        </w:tc>
        <w:tc>
          <w:tcPr>
            <w:tcW w:w="1671" w:type="pct"/>
          </w:tcPr>
          <w:p w14:paraId="0C0F1CFD" w14:textId="20DC89F7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學生照片檔案名稱</w:t>
            </w:r>
          </w:p>
        </w:tc>
      </w:tr>
      <w:tr w:rsidR="00974ACF" w14:paraId="146DE3D7" w14:textId="77777777" w:rsidTr="00974ACF">
        <w:tc>
          <w:tcPr>
            <w:tcW w:w="1384" w:type="pct"/>
          </w:tcPr>
          <w:p w14:paraId="1C6D3CC8" w14:textId="039898D8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reated_at</w:t>
            </w:r>
          </w:p>
        </w:tc>
        <w:tc>
          <w:tcPr>
            <w:tcW w:w="630" w:type="pct"/>
          </w:tcPr>
          <w:p w14:paraId="25C179A2" w14:textId="13FBA5CB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atetime</w:t>
            </w:r>
          </w:p>
        </w:tc>
        <w:tc>
          <w:tcPr>
            <w:tcW w:w="546" w:type="pct"/>
          </w:tcPr>
          <w:p w14:paraId="0A63FF71" w14:textId="41D426F7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預設</w:t>
            </w:r>
          </w:p>
        </w:tc>
        <w:tc>
          <w:tcPr>
            <w:tcW w:w="769" w:type="pct"/>
          </w:tcPr>
          <w:p w14:paraId="50C7678D" w14:textId="4EB11E48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否</w:t>
            </w:r>
          </w:p>
        </w:tc>
        <w:tc>
          <w:tcPr>
            <w:tcW w:w="1671" w:type="pct"/>
          </w:tcPr>
          <w:p w14:paraId="394B3F62" w14:textId="608105C6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新增時間</w:t>
            </w:r>
          </w:p>
        </w:tc>
      </w:tr>
      <w:tr w:rsidR="00974ACF" w14:paraId="3038CAE8" w14:textId="77777777" w:rsidTr="00974ACF">
        <w:tc>
          <w:tcPr>
            <w:tcW w:w="1384" w:type="pct"/>
          </w:tcPr>
          <w:p w14:paraId="56CA5E9C" w14:textId="08D96986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u</w:t>
            </w:r>
            <w:r>
              <w:t>pdate_at</w:t>
            </w:r>
          </w:p>
        </w:tc>
        <w:tc>
          <w:tcPr>
            <w:tcW w:w="630" w:type="pct"/>
          </w:tcPr>
          <w:p w14:paraId="2C9C66A8" w14:textId="1B3FECC3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atetime</w:t>
            </w:r>
          </w:p>
        </w:tc>
        <w:tc>
          <w:tcPr>
            <w:tcW w:w="546" w:type="pct"/>
          </w:tcPr>
          <w:p w14:paraId="071B08A9" w14:textId="02E7B743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預設</w:t>
            </w:r>
          </w:p>
        </w:tc>
        <w:tc>
          <w:tcPr>
            <w:tcW w:w="769" w:type="pct"/>
          </w:tcPr>
          <w:p w14:paraId="00FEC610" w14:textId="36CF4C67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否</w:t>
            </w:r>
          </w:p>
        </w:tc>
        <w:tc>
          <w:tcPr>
            <w:tcW w:w="1671" w:type="pct"/>
          </w:tcPr>
          <w:p w14:paraId="3327F5C4" w14:textId="0CDC7846" w:rsidR="00974ACF" w:rsidRDefault="00974ACF" w:rsidP="00A23674">
            <w:pPr>
              <w:rPr>
                <w:rFonts w:hint="eastAsia"/>
              </w:rPr>
            </w:pPr>
            <w:r>
              <w:rPr>
                <w:rFonts w:hint="eastAsia"/>
              </w:rPr>
              <w:t>更新時間</w:t>
            </w:r>
          </w:p>
        </w:tc>
      </w:tr>
    </w:tbl>
    <w:p w14:paraId="0FFCE65D" w14:textId="754D1B01" w:rsidR="00C97C78" w:rsidRDefault="00C97C78" w:rsidP="00A23674"/>
    <w:p w14:paraId="2A11D952" w14:textId="19EB6656" w:rsidR="006373CD" w:rsidRDefault="005573B5" w:rsidP="006373CD">
      <w:pPr>
        <w:jc w:val="center"/>
      </w:pPr>
      <w:r w:rsidRPr="005573B5">
        <w:drawing>
          <wp:inline distT="0" distB="0" distL="0" distR="0" wp14:anchorId="07B13290" wp14:editId="075318CF">
            <wp:extent cx="5274310" cy="1750695"/>
            <wp:effectExtent l="19050" t="19050" r="21590" b="20955"/>
            <wp:docPr id="300" name="圖片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0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1C05D" w14:textId="52FFD949" w:rsidR="005573B5" w:rsidRDefault="005573B5" w:rsidP="006373CD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通訊錄基本結構，同學可依實際情形自由更改</w:t>
      </w:r>
    </w:p>
    <w:p w14:paraId="102FBEE7" w14:textId="77777777" w:rsidR="00E046DA" w:rsidRPr="00C97C78" w:rsidRDefault="00E046DA" w:rsidP="00A23674">
      <w:pPr>
        <w:rPr>
          <w:rFonts w:hint="eastAsia"/>
        </w:rPr>
      </w:pPr>
    </w:p>
    <w:p w14:paraId="105C5070" w14:textId="44363410" w:rsidR="00A645A2" w:rsidRDefault="00A645A2" w:rsidP="00A645A2">
      <w:pPr>
        <w:pStyle w:val="1"/>
      </w:pPr>
      <w:bookmarkStart w:id="13" w:name="_Toc69684031"/>
      <w:r>
        <w:rPr>
          <w:rFonts w:hint="eastAsia"/>
        </w:rPr>
        <w:t>十</w:t>
      </w:r>
      <w:r w:rsidR="00C97C78">
        <w:rPr>
          <w:rFonts w:hint="eastAsia"/>
        </w:rPr>
        <w:t>三</w:t>
      </w:r>
      <w:r>
        <w:rPr>
          <w:rFonts w:hint="eastAsia"/>
        </w:rPr>
        <w:t>、作業</w:t>
      </w:r>
      <w:bookmarkEnd w:id="13"/>
    </w:p>
    <w:p w14:paraId="765B61B2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參考</w:t>
      </w:r>
      <w:r w:rsidRPr="00860E4E">
        <w:rPr>
          <w:rFonts w:ascii="Consolas" w:hAnsi="Consolas"/>
        </w:rPr>
        <w:t xml:space="preserve"> company </w:t>
      </w:r>
      <w:r w:rsidRPr="00860E4E">
        <w:rPr>
          <w:rFonts w:ascii="Consolas" w:hAnsi="Consolas"/>
        </w:rPr>
        <w:t>資料庫。</w:t>
      </w:r>
    </w:p>
    <w:p w14:paraId="2ABFDC9B" w14:textId="77777777" w:rsidR="00A645A2" w:rsidRPr="00860E4E" w:rsidRDefault="00A645A2" w:rsidP="00A645A2">
      <w:pPr>
        <w:rPr>
          <w:rFonts w:ascii="Consolas" w:hAnsi="Consolas"/>
        </w:rPr>
      </w:pPr>
    </w:p>
    <w:p w14:paraId="1D7EF25D" w14:textId="5980B8BA" w:rsidR="00A645A2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男性員工的</w:t>
      </w:r>
      <w:r w:rsidRPr="00860E4E">
        <w:rPr>
          <w:rFonts w:ascii="Consolas" w:hAnsi="Consolas"/>
        </w:rPr>
        <w:t xml:space="preserve"> F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L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sn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ex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alary</w:t>
      </w:r>
      <w:r w:rsidRPr="00860E4E">
        <w:rPr>
          <w:rFonts w:ascii="Consolas" w:hAnsi="Consolas"/>
        </w:rPr>
        <w:t>，並依</w:t>
      </w:r>
      <w:r w:rsidRPr="00860E4E">
        <w:rPr>
          <w:rFonts w:ascii="Consolas" w:hAnsi="Consolas"/>
        </w:rPr>
        <w:t xml:space="preserve"> Salary </w:t>
      </w:r>
      <w:r w:rsidRPr="00860E4E">
        <w:rPr>
          <w:rFonts w:ascii="Consolas" w:hAnsi="Consolas"/>
        </w:rPr>
        <w:t>由高至低排列。（</w:t>
      </w:r>
      <w:r w:rsidRPr="00860E4E">
        <w:rPr>
          <w:rFonts w:ascii="Consolas" w:hAnsi="Consolas"/>
        </w:rPr>
        <w:t>30%</w:t>
      </w:r>
      <w:r w:rsidRPr="00860E4E">
        <w:rPr>
          <w:rFonts w:ascii="Consolas" w:hAnsi="Consolas"/>
        </w:rPr>
        <w:t>）</w:t>
      </w:r>
    </w:p>
    <w:p w14:paraId="3A3B94A2" w14:textId="7568044D" w:rsidR="009C2BB7" w:rsidRDefault="009C2BB7" w:rsidP="009C2BB7">
      <w:pPr>
        <w:jc w:val="center"/>
        <w:rPr>
          <w:rFonts w:ascii="Consolas" w:hAnsi="Consolas"/>
        </w:rPr>
      </w:pPr>
      <w:r w:rsidRPr="009C2BB7">
        <w:rPr>
          <w:rFonts w:ascii="Consolas" w:hAnsi="Consolas"/>
        </w:rPr>
        <w:lastRenderedPageBreak/>
        <w:drawing>
          <wp:inline distT="0" distB="0" distL="0" distR="0" wp14:anchorId="024CB185" wp14:editId="5805E67C">
            <wp:extent cx="5274310" cy="1949450"/>
            <wp:effectExtent l="19050" t="19050" r="21590" b="12700"/>
            <wp:docPr id="247" name="圖片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9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9F556" w14:textId="686067C6" w:rsidR="009C2BB7" w:rsidRPr="009C2BB7" w:rsidRDefault="009C2BB7" w:rsidP="009C2BB7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一題執行結果</w:t>
      </w:r>
    </w:p>
    <w:p w14:paraId="2A249B46" w14:textId="77777777" w:rsidR="00A645A2" w:rsidRDefault="00A645A2" w:rsidP="00A645A2">
      <w:pPr>
        <w:rPr>
          <w:rFonts w:ascii="Consolas" w:hAnsi="Consolas"/>
        </w:rPr>
      </w:pPr>
    </w:p>
    <w:p w14:paraId="59659CD4" w14:textId="77777777" w:rsidR="00A645A2" w:rsidRPr="00860E4E" w:rsidRDefault="00A645A2" w:rsidP="00A645A2">
      <w:pPr>
        <w:rPr>
          <w:rFonts w:ascii="Consolas" w:hAnsi="Consolas"/>
        </w:rPr>
      </w:pPr>
    </w:p>
    <w:p w14:paraId="2A3E4709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所有員工的</w:t>
      </w:r>
      <w:r w:rsidRPr="00860E4E">
        <w:rPr>
          <w:rFonts w:ascii="Consolas" w:hAnsi="Consolas"/>
        </w:rPr>
        <w:t xml:space="preserve"> </w:t>
      </w:r>
      <w:r w:rsidRPr="00A70573">
        <w:rPr>
          <w:rFonts w:ascii="Consolas" w:hAnsi="Consolas"/>
          <w:color w:val="70AD47" w:themeColor="accent6"/>
        </w:rPr>
        <w:t>F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L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Ssn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Bdate</w:t>
      </w:r>
      <w:r w:rsidRPr="00860E4E">
        <w:rPr>
          <w:rFonts w:ascii="Consolas" w:hAnsi="Consolas"/>
        </w:rPr>
        <w:t>、</w:t>
      </w:r>
      <w:r w:rsidRPr="00A70573">
        <w:rPr>
          <w:rFonts w:ascii="Consolas" w:hAnsi="Consolas"/>
          <w:color w:val="0070C0"/>
        </w:rPr>
        <w:t>Dname</w:t>
      </w:r>
      <w:r w:rsidRPr="00860E4E">
        <w:rPr>
          <w:rFonts w:ascii="Consolas" w:hAnsi="Consolas"/>
        </w:rPr>
        <w:t>。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237EBD4" w14:textId="735CC563" w:rsidR="00A645A2" w:rsidRDefault="00540D0E" w:rsidP="00E66A56">
      <w:pPr>
        <w:jc w:val="center"/>
        <w:rPr>
          <w:rFonts w:ascii="Consolas" w:hAnsi="Consolas"/>
        </w:rPr>
      </w:pPr>
      <w:r w:rsidRPr="00540D0E">
        <w:rPr>
          <w:rFonts w:ascii="Consolas" w:hAnsi="Consolas"/>
        </w:rPr>
        <w:drawing>
          <wp:inline distT="0" distB="0" distL="0" distR="0" wp14:anchorId="5D02C35B" wp14:editId="7A274F21">
            <wp:extent cx="5274310" cy="1031240"/>
            <wp:effectExtent l="19050" t="19050" r="21590" b="16510"/>
            <wp:docPr id="299" name="圖片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0D6691" w14:textId="6FF643EB" w:rsidR="00540D0E" w:rsidRDefault="00540D0E" w:rsidP="00E66A56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二題執行結果</w:t>
      </w:r>
    </w:p>
    <w:p w14:paraId="265EE967" w14:textId="77777777" w:rsidR="00A645A2" w:rsidRPr="00860E4E" w:rsidRDefault="00A645A2" w:rsidP="00A645A2">
      <w:pPr>
        <w:rPr>
          <w:rFonts w:ascii="Consolas" w:hAnsi="Consolas"/>
        </w:rPr>
      </w:pPr>
    </w:p>
    <w:p w14:paraId="222CCF8A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</w:t>
      </w:r>
      <w:r w:rsidRPr="00F52F5C">
        <w:rPr>
          <w:rFonts w:ascii="Consolas" w:hAnsi="Consolas"/>
          <w:color w:val="70AD47" w:themeColor="accent6"/>
        </w:rPr>
        <w:t>員工</w:t>
      </w:r>
      <w:r w:rsidRPr="00F52F5C">
        <w:rPr>
          <w:rFonts w:ascii="Consolas" w:hAnsi="Consolas"/>
          <w:color w:val="0070C0"/>
        </w:rPr>
        <w:t>家</w:t>
      </w:r>
      <w:r w:rsidRPr="00F52F5C">
        <w:rPr>
          <w:color w:val="0070C0"/>
        </w:rPr>
        <w:t>眷</w:t>
      </w:r>
      <w:r w:rsidRPr="00250E95">
        <w:t>資料</w:t>
      </w:r>
      <w:r w:rsidRPr="00250E95">
        <w:rPr>
          <w:rFonts w:hint="eastAsia"/>
        </w:rPr>
        <w:t>，共</w:t>
      </w:r>
      <w:r w:rsidRPr="00250E95">
        <w:rPr>
          <w:rFonts w:hint="eastAsia"/>
        </w:rPr>
        <w:t xml:space="preserve"> </w:t>
      </w:r>
      <w:r w:rsidRPr="00250E95">
        <w:t xml:space="preserve">7 </w:t>
      </w:r>
      <w:r w:rsidRPr="00250E95">
        <w:rPr>
          <w:rFonts w:hint="eastAsia"/>
        </w:rPr>
        <w:t>筆資料</w:t>
      </w:r>
      <w:r w:rsidRPr="00250E95">
        <w:t>，結果如下（</w:t>
      </w:r>
      <w:r w:rsidRPr="00250E95">
        <w:t>30%</w:t>
      </w:r>
      <w:r w:rsidRPr="00250E95">
        <w:t>）：</w:t>
      </w:r>
    </w:p>
    <w:p w14:paraId="5E7E3DDD" w14:textId="3E151E65" w:rsidR="00C67065" w:rsidRDefault="00A645A2" w:rsidP="00C67065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3704D5D" wp14:editId="3654E8C3">
            <wp:extent cx="5274310" cy="1130300"/>
            <wp:effectExtent l="19050" t="19050" r="21590" b="1270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BD066" w14:textId="0A1AB09C" w:rsidR="00C67065" w:rsidRDefault="00C67065" w:rsidP="00C67065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三題執行結果</w:t>
      </w:r>
    </w:p>
    <w:p w14:paraId="4B5EFFC1" w14:textId="77777777" w:rsidR="00A645A2" w:rsidRPr="00860E4E" w:rsidRDefault="00A645A2" w:rsidP="00A645A2">
      <w:pPr>
        <w:rPr>
          <w:rFonts w:ascii="Consolas" w:hAnsi="Consolas"/>
        </w:rPr>
      </w:pPr>
    </w:p>
    <w:p w14:paraId="1686734C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 xml:space="preserve">MySQL </w:t>
      </w:r>
      <w:r w:rsidRPr="00860E4E">
        <w:rPr>
          <w:rFonts w:ascii="Consolas" w:hAnsi="Consolas"/>
        </w:rPr>
        <w:t>中有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函式，其用法如下：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F01D877" w14:textId="77777777" w:rsidR="00A645A2" w:rsidRPr="00860E4E" w:rsidRDefault="00C97C78" w:rsidP="00A645A2">
      <w:pPr>
        <w:rPr>
          <w:rFonts w:ascii="Consolas" w:hAnsi="Consolas"/>
        </w:rPr>
      </w:pPr>
      <w:hyperlink r:id="rId154" w:tgtFrame="mysql_doc" w:history="1">
        <w:r w:rsidR="00A645A2" w:rsidRPr="00860E4E">
          <w:rPr>
            <w:rStyle w:val="aa"/>
            <w:rFonts w:ascii="Consolas" w:hAnsi="Consolas" w:cs="Courier New"/>
            <w:color w:val="235A81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DATE_FORMAT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A645A2" w:rsidRPr="00860E4E">
        <w:rPr>
          <w:rFonts w:ascii="Consolas" w:hAnsi="Consolas" w:cs="Courier New"/>
          <w:color w:val="444444"/>
          <w:shd w:val="clear" w:color="auto" w:fill="E5E5E5"/>
        </w:rPr>
        <w:t>NOW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)</w:t>
      </w:r>
      <w:r w:rsidR="00A645A2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A645A2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-%m-%d'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</w:p>
    <w:p w14:paraId="44DA2D5D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727263F8" wp14:editId="297206D9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B245A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237E42D3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3DD65FFC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167D8016" wp14:editId="67A789E2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D28E3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338688FF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4B427421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21617E4B" wp14:editId="3436B8E5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6DF97E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49093901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01DCBA3A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A645A2" w:rsidRPr="00860E4E" w14:paraId="73E27A31" w14:textId="77777777" w:rsidTr="000965B6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BE0F4E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01FED61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A645A2" w:rsidRPr="00860E4E" w14:paraId="72D0610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6A428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848433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的天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A645A2" w:rsidRPr="00860E4E" w14:paraId="1F396878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F284FB2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863204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A645A2" w:rsidRPr="00860E4E" w14:paraId="08D8071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869931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3CCED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A645A2" w:rsidRPr="00860E4E" w14:paraId="101227A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295CAC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791666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A645A2" w:rsidRPr="00860E4E" w14:paraId="4FCF8F22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38902C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A3C211F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 xml:space="preserve">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</w:t>
            </w:r>
          </w:p>
        </w:tc>
      </w:tr>
    </w:tbl>
    <w:p w14:paraId="68B2E244" w14:textId="77777777" w:rsidR="00A645A2" w:rsidRDefault="00A645A2" w:rsidP="00A645A2">
      <w:pPr>
        <w:rPr>
          <w:rFonts w:ascii="Consolas" w:hAnsi="Consolas"/>
        </w:rPr>
      </w:pPr>
    </w:p>
    <w:p w14:paraId="319F3F84" w14:textId="77777777" w:rsidR="00A645A2" w:rsidRDefault="00A645A2" w:rsidP="00A645A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45548B9C" w14:textId="77777777" w:rsidR="00A645A2" w:rsidRDefault="00C97C78" w:rsidP="00A645A2">
      <w:pPr>
        <w:rPr>
          <w:rFonts w:ascii="Consolas" w:hAnsi="Consolas"/>
        </w:rPr>
      </w:pPr>
      <w:hyperlink r:id="rId158" w:history="1">
        <w:r w:rsidR="00A645A2">
          <w:rPr>
            <w:rStyle w:val="aa"/>
          </w:rPr>
          <w:t>https://www.w3school.com.cn/sql/func_date_format.asp</w:t>
        </w:r>
      </w:hyperlink>
    </w:p>
    <w:p w14:paraId="577CC5A6" w14:textId="77777777" w:rsidR="00A645A2" w:rsidRPr="00860E4E" w:rsidRDefault="00A645A2" w:rsidP="00A645A2">
      <w:pPr>
        <w:rPr>
          <w:rFonts w:ascii="Consolas" w:hAnsi="Consolas"/>
        </w:rPr>
      </w:pPr>
    </w:p>
    <w:p w14:paraId="68B7534F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查詢出以下圖片的結果</w:t>
      </w:r>
      <w:r>
        <w:rPr>
          <w:rFonts w:ascii="Consolas" w:hAnsi="Consolas" w:hint="eastAsia"/>
        </w:rPr>
        <w:t>，共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13 </w:t>
      </w:r>
      <w:r>
        <w:rPr>
          <w:rFonts w:ascii="Consolas" w:hAnsi="Consolas" w:hint="eastAsia"/>
        </w:rPr>
        <w:t>筆資料</w:t>
      </w:r>
      <w:r w:rsidRPr="00860E4E">
        <w:rPr>
          <w:rFonts w:ascii="Consolas" w:hAnsi="Consolas"/>
        </w:rPr>
        <w:t>：</w:t>
      </w:r>
    </w:p>
    <w:p w14:paraId="5C03EE04" w14:textId="2C7A0CBA" w:rsidR="00A645A2" w:rsidRDefault="00A645A2" w:rsidP="00F55F7D">
      <w:pPr>
        <w:jc w:val="center"/>
        <w:rPr>
          <w:rFonts w:ascii="Consolas" w:hAnsi="Consolas"/>
        </w:rPr>
      </w:pPr>
      <w:r w:rsidRPr="00302683">
        <w:rPr>
          <w:rFonts w:ascii="Consolas" w:hAnsi="Consolas"/>
        </w:rPr>
        <w:lastRenderedPageBreak/>
        <w:drawing>
          <wp:inline distT="0" distB="0" distL="0" distR="0" wp14:anchorId="32600521" wp14:editId="28B197F5">
            <wp:extent cx="5274310" cy="2658110"/>
            <wp:effectExtent l="19050" t="19050" r="21590" b="27940"/>
            <wp:docPr id="194" name="圖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708AB" w14:textId="1CA28247" w:rsidR="00F55F7D" w:rsidRPr="00860E4E" w:rsidRDefault="00F55F7D" w:rsidP="00F55F7D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四題執行結果</w:t>
      </w:r>
    </w:p>
    <w:p w14:paraId="63F4414D" w14:textId="77777777" w:rsidR="00F55F7D" w:rsidRPr="00860E4E" w:rsidRDefault="00F55F7D" w:rsidP="00A645A2">
      <w:pPr>
        <w:rPr>
          <w:rFonts w:ascii="Consolas" w:hAnsi="Consolas"/>
        </w:rPr>
      </w:pPr>
    </w:p>
    <w:p w14:paraId="2773C16D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提示：</w:t>
      </w:r>
    </w:p>
    <w:p w14:paraId="1ED03E21" w14:textId="77777777" w:rsidR="00A645A2" w:rsidRDefault="00C97C78" w:rsidP="00A645A2">
      <w:pPr>
        <w:rPr>
          <w:rFonts w:ascii="Consolas" w:hAnsi="Consolas" w:cs="Courier New"/>
          <w:color w:val="444444"/>
          <w:shd w:val="clear" w:color="auto" w:fill="E5E5E5"/>
        </w:rPr>
      </w:pPr>
      <w:hyperlink r:id="rId160" w:tgtFrame="mysql_doc" w:history="1">
        <w:r w:rsidR="00A645A2" w:rsidRPr="00860E4E">
          <w:rPr>
            <w:rStyle w:val="aa"/>
            <w:rFonts w:ascii="Consolas" w:hAnsi="Consolas" w:cs="Courier New"/>
            <w:color w:val="7030A0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5EC2F10" w14:textId="77777777" w:rsidR="00A645A2" w:rsidRDefault="00A645A2" w:rsidP="00A645A2">
      <w:pPr>
        <w:rPr>
          <w:rStyle w:val="cm-punctuation"/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F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</w:p>
    <w:p w14:paraId="40D63FB2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L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7656630E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6B2316A8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keyword"/>
          <w:rFonts w:ascii="Consolas" w:hAnsi="Consolas" w:cs="Courier New"/>
          <w:color w:val="770088"/>
          <w:shd w:val="clear" w:color="auto" w:fill="E5E5E5"/>
        </w:rPr>
        <w:t>AS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C290D90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works_on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Hours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0DFA21C3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4FEDDE27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location`</w:t>
      </w:r>
    </w:p>
    <w:p w14:paraId="12A8F212" w14:textId="77777777" w:rsidR="00A645A2" w:rsidRPr="00207E79" w:rsidRDefault="00A645A2" w:rsidP="004C2AFC">
      <w:pPr>
        <w:rPr>
          <w:rFonts w:ascii="標楷體" w:hAnsi="標楷體"/>
          <w:sz w:val="28"/>
          <w:szCs w:val="28"/>
        </w:rPr>
      </w:pPr>
    </w:p>
    <w:sectPr w:rsidR="00A645A2" w:rsidRPr="00207E79" w:rsidSect="004E60D9">
      <w:footerReference w:type="default" r:id="rId161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1140D3" w14:textId="77777777" w:rsidR="00382C3C" w:rsidRDefault="00382C3C" w:rsidP="00C605C9">
      <w:r>
        <w:separator/>
      </w:r>
    </w:p>
  </w:endnote>
  <w:endnote w:type="continuationSeparator" w:id="0">
    <w:p w14:paraId="02FA8F7A" w14:textId="77777777" w:rsidR="00382C3C" w:rsidRDefault="00382C3C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C97C78" w:rsidRDefault="00C97C78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B2002" w14:textId="77777777" w:rsidR="00382C3C" w:rsidRDefault="00382C3C" w:rsidP="00C605C9">
      <w:r>
        <w:separator/>
      </w:r>
    </w:p>
  </w:footnote>
  <w:footnote w:type="continuationSeparator" w:id="0">
    <w:p w14:paraId="7F6F911B" w14:textId="77777777" w:rsidR="00382C3C" w:rsidRDefault="00382C3C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C97C78" w:rsidRPr="00853FA7" w14:paraId="7B9E4EC9" w14:textId="77777777" w:rsidTr="00DC78EE">
      <w:tc>
        <w:tcPr>
          <w:tcW w:w="2765" w:type="dxa"/>
        </w:tcPr>
        <w:p w14:paraId="41CBCB6D" w14:textId="77777777" w:rsidR="00C97C78" w:rsidRPr="00853FA7" w:rsidRDefault="00C97C78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C97C78" w:rsidRPr="00853FA7" w:rsidRDefault="00C97C78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C97C78" w:rsidRPr="00853FA7" w:rsidRDefault="00C97C78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C97C78" w:rsidRPr="00853FA7" w:rsidRDefault="00C97C78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13"/>
  </w:num>
  <w:num w:numId="4">
    <w:abstractNumId w:val="0"/>
  </w:num>
  <w:num w:numId="5">
    <w:abstractNumId w:val="7"/>
  </w:num>
  <w:num w:numId="6">
    <w:abstractNumId w:val="10"/>
  </w:num>
  <w:num w:numId="7">
    <w:abstractNumId w:val="3"/>
  </w:num>
  <w:num w:numId="8">
    <w:abstractNumId w:val="8"/>
  </w:num>
  <w:num w:numId="9">
    <w:abstractNumId w:val="4"/>
  </w:num>
  <w:num w:numId="10">
    <w:abstractNumId w:val="12"/>
  </w:num>
  <w:num w:numId="11">
    <w:abstractNumId w:val="2"/>
  </w:num>
  <w:num w:numId="12">
    <w:abstractNumId w:val="6"/>
  </w:num>
  <w:num w:numId="13">
    <w:abstractNumId w:val="1"/>
  </w:num>
  <w:num w:numId="14">
    <w:abstractNumId w:val="5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qwUAc5w1LiwAAAA="/>
  </w:docVars>
  <w:rsids>
    <w:rsidRoot w:val="00DC78EE"/>
    <w:rsid w:val="00001CCD"/>
    <w:rsid w:val="00003FC6"/>
    <w:rsid w:val="00004BA2"/>
    <w:rsid w:val="0001342D"/>
    <w:rsid w:val="0001718A"/>
    <w:rsid w:val="00020E96"/>
    <w:rsid w:val="00024933"/>
    <w:rsid w:val="00024DE4"/>
    <w:rsid w:val="000309E5"/>
    <w:rsid w:val="000314C4"/>
    <w:rsid w:val="00031EE2"/>
    <w:rsid w:val="00035D58"/>
    <w:rsid w:val="00040224"/>
    <w:rsid w:val="000431EB"/>
    <w:rsid w:val="000446B8"/>
    <w:rsid w:val="00050D3B"/>
    <w:rsid w:val="0005355D"/>
    <w:rsid w:val="00054510"/>
    <w:rsid w:val="00057E0D"/>
    <w:rsid w:val="00064360"/>
    <w:rsid w:val="00070580"/>
    <w:rsid w:val="00073AD3"/>
    <w:rsid w:val="0007731F"/>
    <w:rsid w:val="000833F4"/>
    <w:rsid w:val="000965B6"/>
    <w:rsid w:val="000A51AF"/>
    <w:rsid w:val="000A6F90"/>
    <w:rsid w:val="000A7BAE"/>
    <w:rsid w:val="000B03EC"/>
    <w:rsid w:val="000B07B9"/>
    <w:rsid w:val="000B2DFC"/>
    <w:rsid w:val="000C62F7"/>
    <w:rsid w:val="000E195A"/>
    <w:rsid w:val="000E39A0"/>
    <w:rsid w:val="000E3A1E"/>
    <w:rsid w:val="000E4C77"/>
    <w:rsid w:val="000F060D"/>
    <w:rsid w:val="000F3730"/>
    <w:rsid w:val="000F42F9"/>
    <w:rsid w:val="000F7B03"/>
    <w:rsid w:val="00100A3E"/>
    <w:rsid w:val="00100BDF"/>
    <w:rsid w:val="00102651"/>
    <w:rsid w:val="00110DF9"/>
    <w:rsid w:val="0011159F"/>
    <w:rsid w:val="00111FE8"/>
    <w:rsid w:val="00112EFB"/>
    <w:rsid w:val="001156EA"/>
    <w:rsid w:val="00123E0D"/>
    <w:rsid w:val="0012591F"/>
    <w:rsid w:val="001305E9"/>
    <w:rsid w:val="0013125A"/>
    <w:rsid w:val="00131A28"/>
    <w:rsid w:val="00133FED"/>
    <w:rsid w:val="0013712E"/>
    <w:rsid w:val="001414BF"/>
    <w:rsid w:val="00141C2F"/>
    <w:rsid w:val="00147C9B"/>
    <w:rsid w:val="00151F56"/>
    <w:rsid w:val="00153161"/>
    <w:rsid w:val="001534EE"/>
    <w:rsid w:val="001542A8"/>
    <w:rsid w:val="001602AD"/>
    <w:rsid w:val="00162833"/>
    <w:rsid w:val="00163E26"/>
    <w:rsid w:val="001665CE"/>
    <w:rsid w:val="00166A22"/>
    <w:rsid w:val="00170F53"/>
    <w:rsid w:val="0017181E"/>
    <w:rsid w:val="00171A15"/>
    <w:rsid w:val="00171A22"/>
    <w:rsid w:val="001731C0"/>
    <w:rsid w:val="00174654"/>
    <w:rsid w:val="00182BA9"/>
    <w:rsid w:val="00187714"/>
    <w:rsid w:val="00192635"/>
    <w:rsid w:val="001A0F7F"/>
    <w:rsid w:val="001A2EE3"/>
    <w:rsid w:val="001A5D47"/>
    <w:rsid w:val="001A5FC6"/>
    <w:rsid w:val="001A6CC7"/>
    <w:rsid w:val="001B0F84"/>
    <w:rsid w:val="001B5840"/>
    <w:rsid w:val="001C0A2E"/>
    <w:rsid w:val="001C182D"/>
    <w:rsid w:val="001C3DB9"/>
    <w:rsid w:val="001C47CE"/>
    <w:rsid w:val="001C4BD6"/>
    <w:rsid w:val="001D229E"/>
    <w:rsid w:val="001D625D"/>
    <w:rsid w:val="001E30FF"/>
    <w:rsid w:val="001E3D7B"/>
    <w:rsid w:val="001E5620"/>
    <w:rsid w:val="001E661F"/>
    <w:rsid w:val="001E77D5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20A5A"/>
    <w:rsid w:val="00223F18"/>
    <w:rsid w:val="002254D5"/>
    <w:rsid w:val="00226D41"/>
    <w:rsid w:val="00232679"/>
    <w:rsid w:val="00232757"/>
    <w:rsid w:val="00236E80"/>
    <w:rsid w:val="00240555"/>
    <w:rsid w:val="00247E85"/>
    <w:rsid w:val="0025041F"/>
    <w:rsid w:val="00250E95"/>
    <w:rsid w:val="00251AA7"/>
    <w:rsid w:val="00252153"/>
    <w:rsid w:val="00253C40"/>
    <w:rsid w:val="00253E5E"/>
    <w:rsid w:val="00254BCD"/>
    <w:rsid w:val="002567A3"/>
    <w:rsid w:val="00264335"/>
    <w:rsid w:val="002652B5"/>
    <w:rsid w:val="00265667"/>
    <w:rsid w:val="002700F7"/>
    <w:rsid w:val="00273711"/>
    <w:rsid w:val="00274D8F"/>
    <w:rsid w:val="002768A2"/>
    <w:rsid w:val="002800C4"/>
    <w:rsid w:val="00280F92"/>
    <w:rsid w:val="00286A96"/>
    <w:rsid w:val="00290C1B"/>
    <w:rsid w:val="002A0E66"/>
    <w:rsid w:val="002A1181"/>
    <w:rsid w:val="002A4D37"/>
    <w:rsid w:val="002A5A43"/>
    <w:rsid w:val="002A78E7"/>
    <w:rsid w:val="002A7CE9"/>
    <w:rsid w:val="002B3CE2"/>
    <w:rsid w:val="002C2552"/>
    <w:rsid w:val="002C3052"/>
    <w:rsid w:val="002C314A"/>
    <w:rsid w:val="002C3450"/>
    <w:rsid w:val="002C4953"/>
    <w:rsid w:val="002C6408"/>
    <w:rsid w:val="002C6BC4"/>
    <w:rsid w:val="002C6D6A"/>
    <w:rsid w:val="002C73DB"/>
    <w:rsid w:val="002D3C24"/>
    <w:rsid w:val="002E0A08"/>
    <w:rsid w:val="002E1895"/>
    <w:rsid w:val="002E5606"/>
    <w:rsid w:val="002E56F7"/>
    <w:rsid w:val="002E79CF"/>
    <w:rsid w:val="002F2BCC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7AF1"/>
    <w:rsid w:val="00315BB2"/>
    <w:rsid w:val="00316E11"/>
    <w:rsid w:val="00323194"/>
    <w:rsid w:val="00323CBB"/>
    <w:rsid w:val="00323EE7"/>
    <w:rsid w:val="00325091"/>
    <w:rsid w:val="00326FE1"/>
    <w:rsid w:val="003273AA"/>
    <w:rsid w:val="00327ADC"/>
    <w:rsid w:val="00330430"/>
    <w:rsid w:val="00332196"/>
    <w:rsid w:val="00333355"/>
    <w:rsid w:val="00336D1B"/>
    <w:rsid w:val="003415B1"/>
    <w:rsid w:val="00342187"/>
    <w:rsid w:val="0034237D"/>
    <w:rsid w:val="00345CEB"/>
    <w:rsid w:val="00350831"/>
    <w:rsid w:val="0035239E"/>
    <w:rsid w:val="003530ED"/>
    <w:rsid w:val="00355713"/>
    <w:rsid w:val="00382C3C"/>
    <w:rsid w:val="00390191"/>
    <w:rsid w:val="003963F6"/>
    <w:rsid w:val="00397EB3"/>
    <w:rsid w:val="003A56BC"/>
    <w:rsid w:val="003B17E2"/>
    <w:rsid w:val="003B22CF"/>
    <w:rsid w:val="003B25C0"/>
    <w:rsid w:val="003B49AB"/>
    <w:rsid w:val="003C1103"/>
    <w:rsid w:val="003C503E"/>
    <w:rsid w:val="003C65B6"/>
    <w:rsid w:val="003D0155"/>
    <w:rsid w:val="003D4E62"/>
    <w:rsid w:val="003D746F"/>
    <w:rsid w:val="003D7D36"/>
    <w:rsid w:val="003E19AE"/>
    <w:rsid w:val="003E401A"/>
    <w:rsid w:val="003E7394"/>
    <w:rsid w:val="003F7F7C"/>
    <w:rsid w:val="004034F5"/>
    <w:rsid w:val="004040B8"/>
    <w:rsid w:val="004068FE"/>
    <w:rsid w:val="004121E3"/>
    <w:rsid w:val="00420F43"/>
    <w:rsid w:val="004217A5"/>
    <w:rsid w:val="00421CE2"/>
    <w:rsid w:val="00422161"/>
    <w:rsid w:val="0042280C"/>
    <w:rsid w:val="004248FC"/>
    <w:rsid w:val="00425172"/>
    <w:rsid w:val="00427894"/>
    <w:rsid w:val="00430802"/>
    <w:rsid w:val="00437246"/>
    <w:rsid w:val="004379DB"/>
    <w:rsid w:val="004408E1"/>
    <w:rsid w:val="00442B0E"/>
    <w:rsid w:val="00443A97"/>
    <w:rsid w:val="0044427A"/>
    <w:rsid w:val="00444E6E"/>
    <w:rsid w:val="004511D4"/>
    <w:rsid w:val="004520C4"/>
    <w:rsid w:val="004559FD"/>
    <w:rsid w:val="00460F0D"/>
    <w:rsid w:val="004635F9"/>
    <w:rsid w:val="00464B9D"/>
    <w:rsid w:val="004657A3"/>
    <w:rsid w:val="00472720"/>
    <w:rsid w:val="00473D98"/>
    <w:rsid w:val="0047688D"/>
    <w:rsid w:val="00477E85"/>
    <w:rsid w:val="00481A5F"/>
    <w:rsid w:val="00481DCF"/>
    <w:rsid w:val="00486382"/>
    <w:rsid w:val="00486940"/>
    <w:rsid w:val="00492441"/>
    <w:rsid w:val="00492D96"/>
    <w:rsid w:val="00494B3A"/>
    <w:rsid w:val="0049700F"/>
    <w:rsid w:val="004A23A5"/>
    <w:rsid w:val="004A2830"/>
    <w:rsid w:val="004B22F8"/>
    <w:rsid w:val="004B2807"/>
    <w:rsid w:val="004B28C2"/>
    <w:rsid w:val="004C1259"/>
    <w:rsid w:val="004C2AFC"/>
    <w:rsid w:val="004C2DD6"/>
    <w:rsid w:val="004C4A6A"/>
    <w:rsid w:val="004C4F8B"/>
    <w:rsid w:val="004C5AF6"/>
    <w:rsid w:val="004C65B0"/>
    <w:rsid w:val="004C7674"/>
    <w:rsid w:val="004D05F0"/>
    <w:rsid w:val="004D3F87"/>
    <w:rsid w:val="004D4AEB"/>
    <w:rsid w:val="004D566A"/>
    <w:rsid w:val="004D5EEF"/>
    <w:rsid w:val="004E22D1"/>
    <w:rsid w:val="004E5874"/>
    <w:rsid w:val="004E5D7A"/>
    <w:rsid w:val="004E60D9"/>
    <w:rsid w:val="004F3413"/>
    <w:rsid w:val="004F38A5"/>
    <w:rsid w:val="004F421F"/>
    <w:rsid w:val="004F71FC"/>
    <w:rsid w:val="005018E1"/>
    <w:rsid w:val="00502D45"/>
    <w:rsid w:val="0050310E"/>
    <w:rsid w:val="00503CEC"/>
    <w:rsid w:val="00505164"/>
    <w:rsid w:val="00505EBE"/>
    <w:rsid w:val="005064FC"/>
    <w:rsid w:val="00511404"/>
    <w:rsid w:val="0051283E"/>
    <w:rsid w:val="00512E9E"/>
    <w:rsid w:val="00516F18"/>
    <w:rsid w:val="00517BE9"/>
    <w:rsid w:val="0052127F"/>
    <w:rsid w:val="00525D66"/>
    <w:rsid w:val="005273EA"/>
    <w:rsid w:val="00531E8F"/>
    <w:rsid w:val="00536F53"/>
    <w:rsid w:val="005373B6"/>
    <w:rsid w:val="00540D0E"/>
    <w:rsid w:val="00550C0C"/>
    <w:rsid w:val="00551749"/>
    <w:rsid w:val="00551C4E"/>
    <w:rsid w:val="0055462F"/>
    <w:rsid w:val="0055568B"/>
    <w:rsid w:val="0055591D"/>
    <w:rsid w:val="005573B5"/>
    <w:rsid w:val="00560099"/>
    <w:rsid w:val="00561B0E"/>
    <w:rsid w:val="00565158"/>
    <w:rsid w:val="00566181"/>
    <w:rsid w:val="00566D27"/>
    <w:rsid w:val="0057434E"/>
    <w:rsid w:val="005838B3"/>
    <w:rsid w:val="00586114"/>
    <w:rsid w:val="00595CE7"/>
    <w:rsid w:val="005961D5"/>
    <w:rsid w:val="00596594"/>
    <w:rsid w:val="00597DD6"/>
    <w:rsid w:val="005A002D"/>
    <w:rsid w:val="005A263F"/>
    <w:rsid w:val="005A5C42"/>
    <w:rsid w:val="005A7FB6"/>
    <w:rsid w:val="005B1D68"/>
    <w:rsid w:val="005B5E9B"/>
    <w:rsid w:val="005B6588"/>
    <w:rsid w:val="005C2206"/>
    <w:rsid w:val="005C743E"/>
    <w:rsid w:val="005D1B11"/>
    <w:rsid w:val="005D51D9"/>
    <w:rsid w:val="005E3625"/>
    <w:rsid w:val="005E4EED"/>
    <w:rsid w:val="005E5B4D"/>
    <w:rsid w:val="005E6705"/>
    <w:rsid w:val="005E6BAD"/>
    <w:rsid w:val="005F5479"/>
    <w:rsid w:val="005F684C"/>
    <w:rsid w:val="00613133"/>
    <w:rsid w:val="00614285"/>
    <w:rsid w:val="006145BA"/>
    <w:rsid w:val="006207F0"/>
    <w:rsid w:val="006317D2"/>
    <w:rsid w:val="00634F1E"/>
    <w:rsid w:val="006373CD"/>
    <w:rsid w:val="0065054C"/>
    <w:rsid w:val="00653256"/>
    <w:rsid w:val="0065661D"/>
    <w:rsid w:val="00657CE9"/>
    <w:rsid w:val="00663F01"/>
    <w:rsid w:val="00672B9D"/>
    <w:rsid w:val="00673175"/>
    <w:rsid w:val="00673BE4"/>
    <w:rsid w:val="006745E9"/>
    <w:rsid w:val="00674B71"/>
    <w:rsid w:val="00676FAA"/>
    <w:rsid w:val="00680C6E"/>
    <w:rsid w:val="00681E9F"/>
    <w:rsid w:val="006842AF"/>
    <w:rsid w:val="00686D4A"/>
    <w:rsid w:val="006870D2"/>
    <w:rsid w:val="00696E98"/>
    <w:rsid w:val="006A33BF"/>
    <w:rsid w:val="006A3E58"/>
    <w:rsid w:val="006A4646"/>
    <w:rsid w:val="006A721D"/>
    <w:rsid w:val="006A7BA4"/>
    <w:rsid w:val="006B68C5"/>
    <w:rsid w:val="006C0804"/>
    <w:rsid w:val="006D26E7"/>
    <w:rsid w:val="006D3709"/>
    <w:rsid w:val="006D52D2"/>
    <w:rsid w:val="006E45F5"/>
    <w:rsid w:val="006E4875"/>
    <w:rsid w:val="006E4FD2"/>
    <w:rsid w:val="006E5C97"/>
    <w:rsid w:val="006E7687"/>
    <w:rsid w:val="006E7EAD"/>
    <w:rsid w:val="006F0D4C"/>
    <w:rsid w:val="00703CB9"/>
    <w:rsid w:val="00703ED8"/>
    <w:rsid w:val="00705389"/>
    <w:rsid w:val="00710DF7"/>
    <w:rsid w:val="00713D09"/>
    <w:rsid w:val="00715246"/>
    <w:rsid w:val="0072251B"/>
    <w:rsid w:val="00734493"/>
    <w:rsid w:val="007438B2"/>
    <w:rsid w:val="00743F9E"/>
    <w:rsid w:val="007445CF"/>
    <w:rsid w:val="007453CA"/>
    <w:rsid w:val="0074788F"/>
    <w:rsid w:val="00747E77"/>
    <w:rsid w:val="007505A2"/>
    <w:rsid w:val="00750BC7"/>
    <w:rsid w:val="007514ED"/>
    <w:rsid w:val="007609A0"/>
    <w:rsid w:val="0076165F"/>
    <w:rsid w:val="00770162"/>
    <w:rsid w:val="00772C31"/>
    <w:rsid w:val="00772FC9"/>
    <w:rsid w:val="00794FF6"/>
    <w:rsid w:val="007A0BD8"/>
    <w:rsid w:val="007A133D"/>
    <w:rsid w:val="007A16BA"/>
    <w:rsid w:val="007A32F9"/>
    <w:rsid w:val="007A4B62"/>
    <w:rsid w:val="007A670D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36BB"/>
    <w:rsid w:val="007F3737"/>
    <w:rsid w:val="007F4D66"/>
    <w:rsid w:val="007F4F90"/>
    <w:rsid w:val="007F7267"/>
    <w:rsid w:val="00804AB9"/>
    <w:rsid w:val="008068D1"/>
    <w:rsid w:val="00817AA0"/>
    <w:rsid w:val="00820FE1"/>
    <w:rsid w:val="0082510E"/>
    <w:rsid w:val="008347FE"/>
    <w:rsid w:val="0083616C"/>
    <w:rsid w:val="00847C89"/>
    <w:rsid w:val="008517A3"/>
    <w:rsid w:val="00853FA7"/>
    <w:rsid w:val="00854EC9"/>
    <w:rsid w:val="00860214"/>
    <w:rsid w:val="0087079E"/>
    <w:rsid w:val="00870E79"/>
    <w:rsid w:val="00874555"/>
    <w:rsid w:val="00875670"/>
    <w:rsid w:val="008809BA"/>
    <w:rsid w:val="00880F39"/>
    <w:rsid w:val="008821AF"/>
    <w:rsid w:val="00890710"/>
    <w:rsid w:val="00891711"/>
    <w:rsid w:val="008961DD"/>
    <w:rsid w:val="008A2AEE"/>
    <w:rsid w:val="008A4CA3"/>
    <w:rsid w:val="008A69B8"/>
    <w:rsid w:val="008B1E2C"/>
    <w:rsid w:val="008B42E9"/>
    <w:rsid w:val="008B506F"/>
    <w:rsid w:val="008B5368"/>
    <w:rsid w:val="008B5A23"/>
    <w:rsid w:val="008C1994"/>
    <w:rsid w:val="008C1AE6"/>
    <w:rsid w:val="008C2FCC"/>
    <w:rsid w:val="008C316D"/>
    <w:rsid w:val="008D0E59"/>
    <w:rsid w:val="008D78F0"/>
    <w:rsid w:val="008E1A7E"/>
    <w:rsid w:val="008E6385"/>
    <w:rsid w:val="008F0986"/>
    <w:rsid w:val="008F325C"/>
    <w:rsid w:val="008F712E"/>
    <w:rsid w:val="00902923"/>
    <w:rsid w:val="00902F83"/>
    <w:rsid w:val="00905818"/>
    <w:rsid w:val="009059B6"/>
    <w:rsid w:val="0090608C"/>
    <w:rsid w:val="009104B0"/>
    <w:rsid w:val="009107EB"/>
    <w:rsid w:val="00911DF0"/>
    <w:rsid w:val="00917D48"/>
    <w:rsid w:val="009219C5"/>
    <w:rsid w:val="009245B6"/>
    <w:rsid w:val="00926D3C"/>
    <w:rsid w:val="0093556E"/>
    <w:rsid w:val="0094195C"/>
    <w:rsid w:val="00941A3B"/>
    <w:rsid w:val="009474C7"/>
    <w:rsid w:val="0095149D"/>
    <w:rsid w:val="00952CCA"/>
    <w:rsid w:val="00954198"/>
    <w:rsid w:val="009634C0"/>
    <w:rsid w:val="00967D30"/>
    <w:rsid w:val="00970187"/>
    <w:rsid w:val="009709A6"/>
    <w:rsid w:val="00971FAA"/>
    <w:rsid w:val="00972B61"/>
    <w:rsid w:val="00974ACF"/>
    <w:rsid w:val="0097534F"/>
    <w:rsid w:val="00975D87"/>
    <w:rsid w:val="00981F57"/>
    <w:rsid w:val="009829F7"/>
    <w:rsid w:val="00983506"/>
    <w:rsid w:val="00985C31"/>
    <w:rsid w:val="00986C80"/>
    <w:rsid w:val="009A016F"/>
    <w:rsid w:val="009A3465"/>
    <w:rsid w:val="009A61DD"/>
    <w:rsid w:val="009A6611"/>
    <w:rsid w:val="009B685D"/>
    <w:rsid w:val="009C0CC3"/>
    <w:rsid w:val="009C0E1E"/>
    <w:rsid w:val="009C2BB7"/>
    <w:rsid w:val="009C6DC8"/>
    <w:rsid w:val="009D0552"/>
    <w:rsid w:val="009D0FDF"/>
    <w:rsid w:val="009D4A00"/>
    <w:rsid w:val="009E0120"/>
    <w:rsid w:val="009E0429"/>
    <w:rsid w:val="009E1EB9"/>
    <w:rsid w:val="009E731C"/>
    <w:rsid w:val="009F02BC"/>
    <w:rsid w:val="009F2C4B"/>
    <w:rsid w:val="009F38FD"/>
    <w:rsid w:val="009F3D08"/>
    <w:rsid w:val="009F5B7D"/>
    <w:rsid w:val="009F6246"/>
    <w:rsid w:val="009F6E3B"/>
    <w:rsid w:val="009F7317"/>
    <w:rsid w:val="00A02189"/>
    <w:rsid w:val="00A02302"/>
    <w:rsid w:val="00A0509D"/>
    <w:rsid w:val="00A0667F"/>
    <w:rsid w:val="00A129E0"/>
    <w:rsid w:val="00A12A5D"/>
    <w:rsid w:val="00A148E8"/>
    <w:rsid w:val="00A15AAA"/>
    <w:rsid w:val="00A15E03"/>
    <w:rsid w:val="00A21117"/>
    <w:rsid w:val="00A23674"/>
    <w:rsid w:val="00A24035"/>
    <w:rsid w:val="00A26BFC"/>
    <w:rsid w:val="00A276F1"/>
    <w:rsid w:val="00A3211D"/>
    <w:rsid w:val="00A3251B"/>
    <w:rsid w:val="00A35191"/>
    <w:rsid w:val="00A36EF9"/>
    <w:rsid w:val="00A44C1F"/>
    <w:rsid w:val="00A454F5"/>
    <w:rsid w:val="00A45576"/>
    <w:rsid w:val="00A4695A"/>
    <w:rsid w:val="00A507FE"/>
    <w:rsid w:val="00A5764D"/>
    <w:rsid w:val="00A64570"/>
    <w:rsid w:val="00A645A2"/>
    <w:rsid w:val="00A6653F"/>
    <w:rsid w:val="00A665CB"/>
    <w:rsid w:val="00A70573"/>
    <w:rsid w:val="00A727BA"/>
    <w:rsid w:val="00A738EA"/>
    <w:rsid w:val="00A77BD8"/>
    <w:rsid w:val="00A8594D"/>
    <w:rsid w:val="00A85F56"/>
    <w:rsid w:val="00A91627"/>
    <w:rsid w:val="00A95354"/>
    <w:rsid w:val="00A97B72"/>
    <w:rsid w:val="00AA08BF"/>
    <w:rsid w:val="00AA2003"/>
    <w:rsid w:val="00AA72D5"/>
    <w:rsid w:val="00AB3842"/>
    <w:rsid w:val="00AB3D2C"/>
    <w:rsid w:val="00AB56D4"/>
    <w:rsid w:val="00AB5CD3"/>
    <w:rsid w:val="00AB64B2"/>
    <w:rsid w:val="00AB6754"/>
    <w:rsid w:val="00AC2BFB"/>
    <w:rsid w:val="00AC3D8B"/>
    <w:rsid w:val="00AC5C99"/>
    <w:rsid w:val="00AD5C37"/>
    <w:rsid w:val="00AE0121"/>
    <w:rsid w:val="00AE25D5"/>
    <w:rsid w:val="00AE3516"/>
    <w:rsid w:val="00AF2B02"/>
    <w:rsid w:val="00B0188C"/>
    <w:rsid w:val="00B0268B"/>
    <w:rsid w:val="00B02C26"/>
    <w:rsid w:val="00B041B2"/>
    <w:rsid w:val="00B04882"/>
    <w:rsid w:val="00B101A6"/>
    <w:rsid w:val="00B10293"/>
    <w:rsid w:val="00B10FD9"/>
    <w:rsid w:val="00B14CF0"/>
    <w:rsid w:val="00B1719D"/>
    <w:rsid w:val="00B2000C"/>
    <w:rsid w:val="00B20EED"/>
    <w:rsid w:val="00B2347E"/>
    <w:rsid w:val="00B2457A"/>
    <w:rsid w:val="00B30A4A"/>
    <w:rsid w:val="00B33BB0"/>
    <w:rsid w:val="00B40445"/>
    <w:rsid w:val="00B45304"/>
    <w:rsid w:val="00B45D55"/>
    <w:rsid w:val="00B46139"/>
    <w:rsid w:val="00B4793E"/>
    <w:rsid w:val="00B50CDF"/>
    <w:rsid w:val="00B557D8"/>
    <w:rsid w:val="00B570AA"/>
    <w:rsid w:val="00B63892"/>
    <w:rsid w:val="00B70823"/>
    <w:rsid w:val="00B71F80"/>
    <w:rsid w:val="00B73431"/>
    <w:rsid w:val="00B778EE"/>
    <w:rsid w:val="00B80985"/>
    <w:rsid w:val="00B82932"/>
    <w:rsid w:val="00B93326"/>
    <w:rsid w:val="00B940BD"/>
    <w:rsid w:val="00B94AD9"/>
    <w:rsid w:val="00BA0E3C"/>
    <w:rsid w:val="00BB0DC4"/>
    <w:rsid w:val="00BC238D"/>
    <w:rsid w:val="00BD39B4"/>
    <w:rsid w:val="00BD6A23"/>
    <w:rsid w:val="00BD6B33"/>
    <w:rsid w:val="00BD7F14"/>
    <w:rsid w:val="00BE0A49"/>
    <w:rsid w:val="00BE223E"/>
    <w:rsid w:val="00BE5294"/>
    <w:rsid w:val="00BF0B54"/>
    <w:rsid w:val="00BF3660"/>
    <w:rsid w:val="00BF4958"/>
    <w:rsid w:val="00BF67F8"/>
    <w:rsid w:val="00BF6B0D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B87"/>
    <w:rsid w:val="00C45686"/>
    <w:rsid w:val="00C460A2"/>
    <w:rsid w:val="00C51832"/>
    <w:rsid w:val="00C52992"/>
    <w:rsid w:val="00C54BE1"/>
    <w:rsid w:val="00C605C9"/>
    <w:rsid w:val="00C62022"/>
    <w:rsid w:val="00C64D69"/>
    <w:rsid w:val="00C66C28"/>
    <w:rsid w:val="00C67065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511C"/>
    <w:rsid w:val="00C97BB7"/>
    <w:rsid w:val="00C97C78"/>
    <w:rsid w:val="00CA2E02"/>
    <w:rsid w:val="00CA348C"/>
    <w:rsid w:val="00CA5B4C"/>
    <w:rsid w:val="00CA6030"/>
    <w:rsid w:val="00CB3793"/>
    <w:rsid w:val="00CB61D9"/>
    <w:rsid w:val="00CC131A"/>
    <w:rsid w:val="00CC2204"/>
    <w:rsid w:val="00CD1F0B"/>
    <w:rsid w:val="00CE22F3"/>
    <w:rsid w:val="00CE42E3"/>
    <w:rsid w:val="00CF0344"/>
    <w:rsid w:val="00CF63A1"/>
    <w:rsid w:val="00D02F36"/>
    <w:rsid w:val="00D229A7"/>
    <w:rsid w:val="00D2627F"/>
    <w:rsid w:val="00D27F67"/>
    <w:rsid w:val="00D33676"/>
    <w:rsid w:val="00D34086"/>
    <w:rsid w:val="00D369E6"/>
    <w:rsid w:val="00D40C42"/>
    <w:rsid w:val="00D42CB7"/>
    <w:rsid w:val="00D467E8"/>
    <w:rsid w:val="00D46F4B"/>
    <w:rsid w:val="00D51663"/>
    <w:rsid w:val="00D51E48"/>
    <w:rsid w:val="00D530D5"/>
    <w:rsid w:val="00D55ACB"/>
    <w:rsid w:val="00D569C8"/>
    <w:rsid w:val="00D6243B"/>
    <w:rsid w:val="00D636FB"/>
    <w:rsid w:val="00D6556F"/>
    <w:rsid w:val="00D66473"/>
    <w:rsid w:val="00D73EF4"/>
    <w:rsid w:val="00D75437"/>
    <w:rsid w:val="00D833D1"/>
    <w:rsid w:val="00D90FBE"/>
    <w:rsid w:val="00D914E6"/>
    <w:rsid w:val="00D93AE0"/>
    <w:rsid w:val="00D93B6E"/>
    <w:rsid w:val="00D97731"/>
    <w:rsid w:val="00D97C48"/>
    <w:rsid w:val="00DA4508"/>
    <w:rsid w:val="00DB1973"/>
    <w:rsid w:val="00DB4896"/>
    <w:rsid w:val="00DC09F5"/>
    <w:rsid w:val="00DC0A72"/>
    <w:rsid w:val="00DC78EE"/>
    <w:rsid w:val="00DE329B"/>
    <w:rsid w:val="00DE4905"/>
    <w:rsid w:val="00DE707D"/>
    <w:rsid w:val="00DE7B6F"/>
    <w:rsid w:val="00DF04D9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31EBF"/>
    <w:rsid w:val="00E3393C"/>
    <w:rsid w:val="00E41A90"/>
    <w:rsid w:val="00E456A7"/>
    <w:rsid w:val="00E4797B"/>
    <w:rsid w:val="00E5015F"/>
    <w:rsid w:val="00E60FF8"/>
    <w:rsid w:val="00E66A56"/>
    <w:rsid w:val="00E73338"/>
    <w:rsid w:val="00E73B1E"/>
    <w:rsid w:val="00E74227"/>
    <w:rsid w:val="00E82191"/>
    <w:rsid w:val="00E85B64"/>
    <w:rsid w:val="00E866BC"/>
    <w:rsid w:val="00E92BFC"/>
    <w:rsid w:val="00E92EC4"/>
    <w:rsid w:val="00E931FA"/>
    <w:rsid w:val="00E9334F"/>
    <w:rsid w:val="00E963C5"/>
    <w:rsid w:val="00E9722C"/>
    <w:rsid w:val="00EA0824"/>
    <w:rsid w:val="00EA1C79"/>
    <w:rsid w:val="00EB6D92"/>
    <w:rsid w:val="00EC07EF"/>
    <w:rsid w:val="00EC0D06"/>
    <w:rsid w:val="00EC777E"/>
    <w:rsid w:val="00ED0FE5"/>
    <w:rsid w:val="00ED5A30"/>
    <w:rsid w:val="00EE362A"/>
    <w:rsid w:val="00EE4835"/>
    <w:rsid w:val="00EE5E1E"/>
    <w:rsid w:val="00EE6416"/>
    <w:rsid w:val="00EF1325"/>
    <w:rsid w:val="00EF2C86"/>
    <w:rsid w:val="00EF411E"/>
    <w:rsid w:val="00EF4C1E"/>
    <w:rsid w:val="00EF5D8D"/>
    <w:rsid w:val="00F0306A"/>
    <w:rsid w:val="00F0717F"/>
    <w:rsid w:val="00F07F95"/>
    <w:rsid w:val="00F11587"/>
    <w:rsid w:val="00F21978"/>
    <w:rsid w:val="00F21D67"/>
    <w:rsid w:val="00F23AE8"/>
    <w:rsid w:val="00F2699A"/>
    <w:rsid w:val="00F329B4"/>
    <w:rsid w:val="00F3337B"/>
    <w:rsid w:val="00F34FF5"/>
    <w:rsid w:val="00F367D6"/>
    <w:rsid w:val="00F4321E"/>
    <w:rsid w:val="00F44038"/>
    <w:rsid w:val="00F46EB9"/>
    <w:rsid w:val="00F50408"/>
    <w:rsid w:val="00F51DB2"/>
    <w:rsid w:val="00F52BD3"/>
    <w:rsid w:val="00F52F5C"/>
    <w:rsid w:val="00F55F7D"/>
    <w:rsid w:val="00F60AB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57B1"/>
    <w:rsid w:val="00F90B0C"/>
    <w:rsid w:val="00F91016"/>
    <w:rsid w:val="00F924EB"/>
    <w:rsid w:val="00F9767F"/>
    <w:rsid w:val="00F97C4B"/>
    <w:rsid w:val="00FA0B93"/>
    <w:rsid w:val="00FA5682"/>
    <w:rsid w:val="00FA70DF"/>
    <w:rsid w:val="00FB3112"/>
    <w:rsid w:val="00FB3BE8"/>
    <w:rsid w:val="00FB49E5"/>
    <w:rsid w:val="00FB4FEB"/>
    <w:rsid w:val="00FB6920"/>
    <w:rsid w:val="00FD0A10"/>
    <w:rsid w:val="00FD0D87"/>
    <w:rsid w:val="00FD26F4"/>
    <w:rsid w:val="00FD5600"/>
    <w:rsid w:val="00FE034F"/>
    <w:rsid w:val="00FE5921"/>
    <w:rsid w:val="00FE763B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png"/><Relationship Id="rId21" Type="http://schemas.openxmlformats.org/officeDocument/2006/relationships/image" Target="media/image13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9.png"/><Relationship Id="rId159" Type="http://schemas.openxmlformats.org/officeDocument/2006/relationships/image" Target="media/image147.png"/><Relationship Id="rId107" Type="http://schemas.openxmlformats.org/officeDocument/2006/relationships/image" Target="media/image98.png"/><Relationship Id="rId11" Type="http://schemas.openxmlformats.org/officeDocument/2006/relationships/image" Target="media/image3.png"/><Relationship Id="rId32" Type="http://schemas.openxmlformats.org/officeDocument/2006/relationships/image" Target="media/image23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19.png"/><Relationship Id="rId149" Type="http://schemas.openxmlformats.org/officeDocument/2006/relationships/image" Target="media/image139.png"/><Relationship Id="rId5" Type="http://schemas.openxmlformats.org/officeDocument/2006/relationships/webSettings" Target="webSettings.xml"/><Relationship Id="rId95" Type="http://schemas.openxmlformats.org/officeDocument/2006/relationships/image" Target="media/image86.png"/><Relationship Id="rId160" Type="http://schemas.openxmlformats.org/officeDocument/2006/relationships/hyperlink" Target="http://localhost/phpmyadmin/url.php?url=https://dev.mysql.com/doc/refman/5.5/en/select.html" TargetMode="External"/><Relationship Id="rId22" Type="http://schemas.openxmlformats.org/officeDocument/2006/relationships/image" Target="media/image14.png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image" Target="media/image109.png"/><Relationship Id="rId139" Type="http://schemas.openxmlformats.org/officeDocument/2006/relationships/hyperlink" Target="https://data.moi.gov.tw/MoiOD/Data/DataDetail.aspx?oid=1B56C087-43D9-4B4B-B08C-D7B6A750E033" TargetMode="External"/><Relationship Id="rId85" Type="http://schemas.openxmlformats.org/officeDocument/2006/relationships/image" Target="media/image76.png"/><Relationship Id="rId150" Type="http://schemas.openxmlformats.org/officeDocument/2006/relationships/image" Target="media/image140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08" Type="http://schemas.openxmlformats.org/officeDocument/2006/relationships/image" Target="media/image99.png"/><Relationship Id="rId124" Type="http://schemas.openxmlformats.org/officeDocument/2006/relationships/image" Target="media/image115.png"/><Relationship Id="rId129" Type="http://schemas.openxmlformats.org/officeDocument/2006/relationships/image" Target="media/image120.png"/><Relationship Id="rId54" Type="http://schemas.openxmlformats.org/officeDocument/2006/relationships/image" Target="media/image45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40" Type="http://schemas.openxmlformats.org/officeDocument/2006/relationships/image" Target="media/image130.png"/><Relationship Id="rId145" Type="http://schemas.openxmlformats.org/officeDocument/2006/relationships/image" Target="media/image135.png"/><Relationship Id="rId16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png"/><Relationship Id="rId119" Type="http://schemas.openxmlformats.org/officeDocument/2006/relationships/image" Target="media/image110.png"/><Relationship Id="rId44" Type="http://schemas.openxmlformats.org/officeDocument/2006/relationships/image" Target="media/image35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130" Type="http://schemas.openxmlformats.org/officeDocument/2006/relationships/image" Target="media/image121.png"/><Relationship Id="rId135" Type="http://schemas.openxmlformats.org/officeDocument/2006/relationships/image" Target="media/image126.png"/><Relationship Id="rId151" Type="http://schemas.openxmlformats.org/officeDocument/2006/relationships/image" Target="media/image141.png"/><Relationship Id="rId156" Type="http://schemas.openxmlformats.org/officeDocument/2006/relationships/image" Target="media/image145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0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120" Type="http://schemas.openxmlformats.org/officeDocument/2006/relationships/image" Target="media/image111.png"/><Relationship Id="rId125" Type="http://schemas.openxmlformats.org/officeDocument/2006/relationships/image" Target="media/image116.png"/><Relationship Id="rId141" Type="http://schemas.openxmlformats.org/officeDocument/2006/relationships/image" Target="media/image131.png"/><Relationship Id="rId146" Type="http://schemas.openxmlformats.org/officeDocument/2006/relationships/image" Target="media/image136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162" Type="http://schemas.openxmlformats.org/officeDocument/2006/relationships/fontTable" Target="fontTable.xm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6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Relationship Id="rId131" Type="http://schemas.openxmlformats.org/officeDocument/2006/relationships/image" Target="media/image122.png"/><Relationship Id="rId136" Type="http://schemas.openxmlformats.org/officeDocument/2006/relationships/image" Target="media/image127.png"/><Relationship Id="rId157" Type="http://schemas.openxmlformats.org/officeDocument/2006/relationships/image" Target="media/image146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52" Type="http://schemas.openxmlformats.org/officeDocument/2006/relationships/image" Target="media/image142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26" Type="http://schemas.openxmlformats.org/officeDocument/2006/relationships/image" Target="media/image117.png"/><Relationship Id="rId147" Type="http://schemas.openxmlformats.org/officeDocument/2006/relationships/image" Target="media/image137.png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72" Type="http://schemas.openxmlformats.org/officeDocument/2006/relationships/image" Target="media/image63.emf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121" Type="http://schemas.openxmlformats.org/officeDocument/2006/relationships/image" Target="media/image112.png"/><Relationship Id="rId142" Type="http://schemas.openxmlformats.org/officeDocument/2006/relationships/image" Target="media/image132.png"/><Relationship Id="rId163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7.png"/><Relationship Id="rId137" Type="http://schemas.openxmlformats.org/officeDocument/2006/relationships/image" Target="media/image128.png"/><Relationship Id="rId158" Type="http://schemas.openxmlformats.org/officeDocument/2006/relationships/hyperlink" Target="https://www.w3school.com.cn/sql/func_date_format.asp" TargetMode="External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3" Type="http://schemas.openxmlformats.org/officeDocument/2006/relationships/image" Target="media/image143.png"/><Relationship Id="rId15" Type="http://schemas.openxmlformats.org/officeDocument/2006/relationships/image" Target="media/image7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7.png"/><Relationship Id="rId127" Type="http://schemas.openxmlformats.org/officeDocument/2006/relationships/image" Target="media/image118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emf"/><Relationship Id="rId78" Type="http://schemas.openxmlformats.org/officeDocument/2006/relationships/image" Target="media/image69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143" Type="http://schemas.openxmlformats.org/officeDocument/2006/relationships/image" Target="media/image133.png"/><Relationship Id="rId148" Type="http://schemas.openxmlformats.org/officeDocument/2006/relationships/image" Target="media/image13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33" Type="http://schemas.openxmlformats.org/officeDocument/2006/relationships/image" Target="media/image124.png"/><Relationship Id="rId154" Type="http://schemas.openxmlformats.org/officeDocument/2006/relationships/hyperlink" Target="http://localhost/phpmyadmin/url.php?url=https://dev.mysql.com/doc/refman/5.5/en/select.html" TargetMode="External"/><Relationship Id="rId16" Type="http://schemas.openxmlformats.org/officeDocument/2006/relationships/image" Target="media/image8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123" Type="http://schemas.openxmlformats.org/officeDocument/2006/relationships/image" Target="media/image114.jpeg"/><Relationship Id="rId144" Type="http://schemas.openxmlformats.org/officeDocument/2006/relationships/image" Target="media/image134.png"/><Relationship Id="rId90" Type="http://schemas.openxmlformats.org/officeDocument/2006/relationships/image" Target="media/image81.png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34" Type="http://schemas.openxmlformats.org/officeDocument/2006/relationships/image" Target="media/image125.png"/><Relationship Id="rId80" Type="http://schemas.openxmlformats.org/officeDocument/2006/relationships/image" Target="media/image71.png"/><Relationship Id="rId155" Type="http://schemas.openxmlformats.org/officeDocument/2006/relationships/image" Target="media/image14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A718FA-1C4D-409E-929B-D62D4A2C5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7</TotalTime>
  <Pages>81</Pages>
  <Words>3395</Words>
  <Characters>19352</Characters>
  <Application>Microsoft Office Word</Application>
  <DocSecurity>0</DocSecurity>
  <Lines>161</Lines>
  <Paragraphs>45</Paragraphs>
  <ScaleCrop>false</ScaleCrop>
  <Company/>
  <LinksUpToDate>false</LinksUpToDate>
  <CharactersWithSpaces>2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822</cp:revision>
  <cp:lastPrinted>2020-10-11T16:52:00Z</cp:lastPrinted>
  <dcterms:created xsi:type="dcterms:W3CDTF">2019-11-04T07:26:00Z</dcterms:created>
  <dcterms:modified xsi:type="dcterms:W3CDTF">2021-04-18T16:20:00Z</dcterms:modified>
</cp:coreProperties>
</file>